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5BDB" w:rsidRPr="00237DA9" w:rsidRDefault="00D55BDB" w:rsidP="00D55BDB">
      <w:pPr>
        <w:spacing w:after="0" w:line="240" w:lineRule="auto"/>
        <w:jc w:val="center"/>
        <w:outlineLvl w:val="0"/>
        <w:rPr>
          <w:rFonts w:ascii="Courier New" w:hAnsi="Courier New" w:cs="Courier New"/>
          <w:b/>
          <w:sz w:val="24"/>
          <w:szCs w:val="24"/>
        </w:rPr>
      </w:pPr>
      <w:r w:rsidRPr="00237DA9">
        <w:rPr>
          <w:rFonts w:ascii="Courier New" w:hAnsi="Courier New" w:cs="Courier New"/>
          <w:b/>
          <w:sz w:val="24"/>
          <w:szCs w:val="24"/>
        </w:rPr>
        <w:t>FORMULÁRIO PARA CANCELAMENTO DE INSCRIÇÕES EM DISCIPLINAS</w:t>
      </w:r>
    </w:p>
    <w:p w:rsidR="00D55BDB" w:rsidRPr="00237DA9" w:rsidRDefault="00D55BDB" w:rsidP="00D55BDB">
      <w:pPr>
        <w:spacing w:after="0" w:line="240" w:lineRule="auto"/>
        <w:jc w:val="center"/>
        <w:rPr>
          <w:rFonts w:ascii="Courier New" w:hAnsi="Courier New" w:cs="Courier New"/>
          <w:sz w:val="24"/>
          <w:szCs w:val="24"/>
          <w:u w:val="single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3"/>
        <w:gridCol w:w="4537"/>
      </w:tblGrid>
      <w:tr w:rsidR="00D55BDB" w:rsidRPr="00237DA9" w:rsidTr="007469F6">
        <w:tc>
          <w:tcPr>
            <w:tcW w:w="6203" w:type="dxa"/>
            <w:shd w:val="clear" w:color="auto" w:fill="auto"/>
          </w:tcPr>
          <w:p w:rsidR="00D55BDB" w:rsidRPr="00237DA9" w:rsidRDefault="00D55BDB" w:rsidP="00D55BDB">
            <w:pPr>
              <w:spacing w:after="0" w:line="240" w:lineRule="auto"/>
              <w:jc w:val="both"/>
              <w:outlineLvl w:val="0"/>
              <w:rPr>
                <w:rFonts w:ascii="Courier New" w:hAnsi="Courier New" w:cs="Courier New"/>
              </w:rPr>
            </w:pPr>
          </w:p>
          <w:p w:rsidR="00D55BDB" w:rsidRPr="00237DA9" w:rsidRDefault="00D55BDB" w:rsidP="00D55BDB">
            <w:pPr>
              <w:spacing w:after="0" w:line="240" w:lineRule="auto"/>
              <w:jc w:val="both"/>
              <w:outlineLvl w:val="0"/>
              <w:rPr>
                <w:rFonts w:ascii="Courier New" w:hAnsi="Courier New" w:cs="Courier New"/>
                <w:b/>
              </w:rPr>
            </w:pPr>
            <w:r w:rsidRPr="00237DA9">
              <w:rPr>
                <w:rFonts w:ascii="Courier New" w:hAnsi="Courier New" w:cs="Courier New"/>
                <w:sz w:val="24"/>
                <w:szCs w:val="24"/>
              </w:rPr>
              <w:t xml:space="preserve">Aluno(a): </w:t>
            </w:r>
            <w:r w:rsidRPr="00237DA9">
              <w:rPr>
                <w:rFonts w:ascii="Courier New" w:hAnsi="Courier New" w:cs="Courier New"/>
                <w:b/>
              </w:rPr>
              <w:t> </w:t>
            </w:r>
            <w:r w:rsidRPr="00237DA9">
              <w:rPr>
                <w:rFonts w:ascii="Courier New" w:hAnsi="Courier New" w:cs="Courier New"/>
                <w:b/>
              </w:rPr>
              <w:t> </w:t>
            </w:r>
            <w:sdt>
              <w:sdtPr>
                <w:rPr>
                  <w:rFonts w:ascii="Courier New" w:hAnsi="Courier New" w:cs="Courier New"/>
                  <w:b/>
                </w:rPr>
                <w:id w:val="779071929"/>
                <w:placeholder>
                  <w:docPart w:val="724D5E6E37D44F1C88C293B92D191A3A"/>
                </w:placeholder>
                <w:showingPlcHdr/>
              </w:sdtPr>
              <w:sdtContent>
                <w:bookmarkStart w:id="0" w:name="_GoBack"/>
                <w:r w:rsidR="00321E10">
                  <w:rPr>
                    <w:rStyle w:val="TextodoEspaoReservado"/>
                  </w:rPr>
                  <w:t>Nome do Alunos(a)</w:t>
                </w:r>
                <w:r w:rsidR="00321E10" w:rsidRPr="00A641F9">
                  <w:rPr>
                    <w:rStyle w:val="TextodoEspaoReservado"/>
                  </w:rPr>
                  <w:t>.</w:t>
                </w:r>
                <w:bookmarkEnd w:id="0"/>
              </w:sdtContent>
            </w:sdt>
          </w:p>
          <w:p w:rsidR="00D55BDB" w:rsidRPr="00237DA9" w:rsidRDefault="00D55BDB" w:rsidP="00D55BDB">
            <w:pPr>
              <w:spacing w:after="0" w:line="240" w:lineRule="auto"/>
              <w:jc w:val="both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  <w:r w:rsidRPr="00237DA9">
              <w:rPr>
                <w:rFonts w:ascii="Courier New" w:hAnsi="Courier New" w:cs="Courier New"/>
              </w:rPr>
              <w:t xml:space="preserve">RA: </w:t>
            </w:r>
            <w:sdt>
              <w:sdtPr>
                <w:rPr>
                  <w:rFonts w:ascii="Courier New" w:hAnsi="Courier New" w:cs="Courier New"/>
                </w:rPr>
                <w:id w:val="1537534668"/>
                <w:placeholder>
                  <w:docPart w:val="13B84262D33448B285E4F7D2BB25AFA3"/>
                </w:placeholder>
                <w:showingPlcHdr/>
              </w:sdtPr>
              <w:sdtContent>
                <w:r w:rsidR="00A45016">
                  <w:rPr>
                    <w:rStyle w:val="TextodoEspaoReservado"/>
                  </w:rPr>
                  <w:t>Número do RA</w:t>
                </w:r>
                <w:r w:rsidR="00A45016" w:rsidRPr="00A641F9">
                  <w:rPr>
                    <w:rStyle w:val="TextodoEspaoReservado"/>
                  </w:rPr>
                  <w:t>.</w:t>
                </w:r>
              </w:sdtContent>
            </w:sdt>
          </w:p>
          <w:p w:rsidR="00D55BDB" w:rsidRPr="00237DA9" w:rsidRDefault="00D55BDB" w:rsidP="00D55BDB">
            <w:pPr>
              <w:spacing w:after="0" w:line="240" w:lineRule="auto"/>
              <w:jc w:val="both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  <w:r w:rsidRPr="00237DA9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</w:p>
        </w:tc>
        <w:tc>
          <w:tcPr>
            <w:tcW w:w="4537" w:type="dxa"/>
            <w:shd w:val="clear" w:color="auto" w:fill="auto"/>
          </w:tcPr>
          <w:p w:rsidR="00D55BDB" w:rsidRPr="00237DA9" w:rsidRDefault="00D55BDB" w:rsidP="00EF082E">
            <w:pPr>
              <w:spacing w:after="0" w:line="240" w:lineRule="auto"/>
              <w:jc w:val="center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</w:p>
          <w:sdt>
            <w:sdtPr>
              <w:rPr>
                <w:rFonts w:ascii="Courier New" w:hAnsi="Courier New" w:cs="Courier New"/>
              </w:rPr>
              <w:id w:val="-1990015861"/>
              <w:showingPlcHdr/>
              <w:picture/>
            </w:sdtPr>
            <w:sdtContent>
              <w:p w:rsidR="00D55BDB" w:rsidRPr="00237DA9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</w:rPr>
                </w:pPr>
                <w:r>
                  <w:rPr>
                    <w:rFonts w:ascii="Courier New" w:hAnsi="Courier New" w:cs="Courier New"/>
                    <w:noProof/>
                    <w:lang w:eastAsia="pt-BR"/>
                  </w:rPr>
                  <w:drawing>
                    <wp:inline distT="0" distB="0" distL="0" distR="0">
                      <wp:extent cx="2124075" cy="428625"/>
                      <wp:effectExtent l="0" t="0" r="9525" b="9525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124075" cy="428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D55BDB" w:rsidRPr="00237DA9" w:rsidRDefault="00D55BDB" w:rsidP="00EF082E">
            <w:pPr>
              <w:spacing w:after="0" w:line="240" w:lineRule="auto"/>
              <w:jc w:val="center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D55BDB" w:rsidRPr="00237DA9" w:rsidTr="007469F6">
        <w:tc>
          <w:tcPr>
            <w:tcW w:w="6203" w:type="dxa"/>
            <w:shd w:val="clear" w:color="auto" w:fill="auto"/>
          </w:tcPr>
          <w:p w:rsidR="00D55BDB" w:rsidRDefault="00D55BDB" w:rsidP="00D55BDB">
            <w:pPr>
              <w:spacing w:after="0" w:line="240" w:lineRule="auto"/>
              <w:jc w:val="both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</w:p>
          <w:p w:rsidR="00D55BDB" w:rsidRPr="00237DA9" w:rsidRDefault="00D55BDB" w:rsidP="00D55BDB">
            <w:pPr>
              <w:spacing w:after="0" w:line="240" w:lineRule="auto"/>
              <w:jc w:val="both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  <w:r w:rsidRPr="00237DA9">
              <w:rPr>
                <w:rFonts w:ascii="Courier New" w:hAnsi="Courier New" w:cs="Courier New"/>
                <w:sz w:val="24"/>
                <w:szCs w:val="24"/>
              </w:rPr>
              <w:t xml:space="preserve">Orientador(a): </w:t>
            </w:r>
            <w:sdt>
              <w:sdtPr>
                <w:rPr>
                  <w:rFonts w:ascii="Courier New" w:hAnsi="Courier New" w:cs="Courier New"/>
                  <w:sz w:val="24"/>
                  <w:szCs w:val="24"/>
                </w:rPr>
                <w:id w:val="-128792766"/>
                <w:placeholder>
                  <w:docPart w:val="F049DC4F7B6F41BA8E4E30CF2A12844D"/>
                </w:placeholder>
                <w:showingPlcHdr/>
              </w:sdtPr>
              <w:sdtContent>
                <w:r w:rsidR="00A45016">
                  <w:rPr>
                    <w:rStyle w:val="TextodoEspaoReservado"/>
                  </w:rPr>
                  <w:t>Nome do Orientador(a)</w:t>
                </w:r>
                <w:r w:rsidR="00A45016" w:rsidRPr="00A641F9">
                  <w:rPr>
                    <w:rStyle w:val="TextodoEspaoReservado"/>
                  </w:rPr>
                  <w:t>.</w:t>
                </w:r>
              </w:sdtContent>
            </w:sdt>
          </w:p>
          <w:p w:rsidR="00D55BDB" w:rsidRPr="00237DA9" w:rsidRDefault="00D55BDB" w:rsidP="00D55BDB">
            <w:pPr>
              <w:spacing w:after="0" w:line="240" w:lineRule="auto"/>
              <w:jc w:val="both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4537" w:type="dxa"/>
            <w:shd w:val="clear" w:color="auto" w:fill="auto"/>
          </w:tcPr>
          <w:p w:rsidR="00D55BDB" w:rsidRPr="00237DA9" w:rsidRDefault="00D55BDB" w:rsidP="00EF082E">
            <w:pPr>
              <w:spacing w:after="0" w:line="240" w:lineRule="auto"/>
              <w:jc w:val="center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</w:p>
          <w:sdt>
            <w:sdtPr>
              <w:rPr>
                <w:rFonts w:ascii="Courier New" w:hAnsi="Courier New" w:cs="Courier New"/>
                <w:sz w:val="24"/>
                <w:szCs w:val="24"/>
              </w:rPr>
              <w:id w:val="-1687588800"/>
              <w:showingPlcHdr/>
              <w:picture/>
            </w:sdtPr>
            <w:sdtContent>
              <w:p w:rsidR="00D55BDB" w:rsidRPr="00237DA9" w:rsidRDefault="00EF082E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24"/>
                    <w:szCs w:val="24"/>
                  </w:rPr>
                </w:pPr>
                <w:r>
                  <w:rPr>
                    <w:rFonts w:ascii="Courier New" w:hAnsi="Courier New" w:cs="Courier New"/>
                    <w:noProof/>
                    <w:sz w:val="24"/>
                    <w:szCs w:val="24"/>
                    <w:lang w:eastAsia="pt-BR"/>
                  </w:rPr>
                  <w:drawing>
                    <wp:inline distT="0" distB="0" distL="0" distR="0">
                      <wp:extent cx="2209800" cy="542925"/>
                      <wp:effectExtent l="0" t="0" r="0" b="9525"/>
                      <wp:docPr id="3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09800" cy="542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:rsidR="00D55BDB" w:rsidRPr="00237DA9" w:rsidRDefault="00D55BDB" w:rsidP="00D55BDB">
      <w:pPr>
        <w:spacing w:after="0" w:line="240" w:lineRule="auto"/>
        <w:jc w:val="both"/>
        <w:outlineLvl w:val="0"/>
        <w:rPr>
          <w:rFonts w:ascii="Courier New" w:hAnsi="Courier New" w:cs="Courier New"/>
          <w:sz w:val="24"/>
          <w:szCs w:val="24"/>
        </w:rPr>
      </w:pPr>
    </w:p>
    <w:p w:rsidR="00D55BDB" w:rsidRPr="00237DA9" w:rsidRDefault="00D55BDB" w:rsidP="00D55BDB">
      <w:pPr>
        <w:spacing w:after="0" w:line="240" w:lineRule="auto"/>
        <w:jc w:val="both"/>
        <w:outlineLvl w:val="0"/>
        <w:rPr>
          <w:rFonts w:ascii="Courier New" w:hAnsi="Courier New" w:cs="Courier New"/>
          <w:sz w:val="24"/>
          <w:szCs w:val="24"/>
        </w:rPr>
      </w:pPr>
    </w:p>
    <w:p w:rsidR="00D55BDB" w:rsidRPr="00237DA9" w:rsidRDefault="00EF082E" w:rsidP="00EF082E">
      <w:pPr>
        <w:tabs>
          <w:tab w:val="center" w:pos="5233"/>
          <w:tab w:val="right" w:pos="10466"/>
        </w:tabs>
        <w:spacing w:after="0" w:line="240" w:lineRule="auto"/>
        <w:outlineLvl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 w:rsidR="00D55BDB" w:rsidRPr="00237DA9">
        <w:rPr>
          <w:rFonts w:ascii="Courier New" w:hAnsi="Courier New" w:cs="Courier New"/>
          <w:sz w:val="24"/>
          <w:szCs w:val="24"/>
        </w:rPr>
        <w:t xml:space="preserve">Nível: </w:t>
      </w:r>
      <w:r w:rsidR="00A45016">
        <w:rPr>
          <w:rFonts w:ascii="Courier New" w:hAnsi="Courier New" w:cs="Courier New"/>
          <w:sz w:val="24"/>
          <w:szCs w:val="24"/>
        </w:rPr>
        <w:t xml:space="preserve"> </w:t>
      </w:r>
      <w:sdt>
        <w:sdtPr>
          <w:rPr>
            <w:rFonts w:ascii="Courier New" w:hAnsi="Courier New" w:cs="Courier New"/>
            <w:sz w:val="24"/>
            <w:szCs w:val="24"/>
          </w:rPr>
          <w:id w:val="644781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5016">
            <w:rPr>
              <w:rFonts w:ascii="MS Gothic" w:eastAsia="MS Gothic" w:hAnsi="MS Gothic" w:cs="Courier New" w:hint="eastAsia"/>
              <w:sz w:val="24"/>
              <w:szCs w:val="24"/>
            </w:rPr>
            <w:t>☐</w:t>
          </w:r>
        </w:sdtContent>
      </w:sdt>
      <w:r w:rsidR="00A45016">
        <w:rPr>
          <w:rFonts w:ascii="Courier New" w:hAnsi="Courier New" w:cs="Courier New"/>
          <w:sz w:val="24"/>
          <w:szCs w:val="24"/>
        </w:rPr>
        <w:t>Aluno Regular</w:t>
      </w:r>
      <w:r w:rsidR="00D55BDB" w:rsidRPr="00237DA9">
        <w:rPr>
          <w:rFonts w:ascii="Courier New" w:hAnsi="Courier New" w:cs="Courier New"/>
          <w:sz w:val="24"/>
          <w:szCs w:val="24"/>
        </w:rPr>
        <w:t xml:space="preserve">   </w:t>
      </w:r>
      <w:sdt>
        <w:sdtPr>
          <w:rPr>
            <w:rFonts w:ascii="Courier New" w:hAnsi="Courier New" w:cs="Courier New"/>
            <w:sz w:val="24"/>
            <w:szCs w:val="24"/>
          </w:rPr>
          <w:id w:val="4711040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5016">
            <w:rPr>
              <w:rFonts w:ascii="MS Gothic" w:eastAsia="MS Gothic" w:hAnsi="MS Gothic" w:cs="Courier New" w:hint="eastAsia"/>
              <w:sz w:val="24"/>
              <w:szCs w:val="24"/>
            </w:rPr>
            <w:t>☐</w:t>
          </w:r>
        </w:sdtContent>
      </w:sdt>
      <w:r w:rsidR="00D55BDB" w:rsidRPr="00237DA9">
        <w:rPr>
          <w:rFonts w:ascii="Courier New" w:hAnsi="Courier New" w:cs="Courier New"/>
          <w:sz w:val="24"/>
          <w:szCs w:val="24"/>
        </w:rPr>
        <w:t xml:space="preserve"> Aluno Especial  </w:t>
      </w:r>
      <w:r>
        <w:rPr>
          <w:rFonts w:ascii="Courier New" w:hAnsi="Courier New" w:cs="Courier New"/>
          <w:sz w:val="24"/>
          <w:szCs w:val="24"/>
        </w:rPr>
        <w:tab/>
      </w:r>
    </w:p>
    <w:p w:rsidR="00D55BDB" w:rsidRPr="00237DA9" w:rsidRDefault="00EF082E" w:rsidP="00EF082E">
      <w:pPr>
        <w:tabs>
          <w:tab w:val="left" w:pos="6750"/>
        </w:tabs>
        <w:spacing w:after="0" w:line="240" w:lineRule="auto"/>
        <w:outlineLvl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</w:p>
    <w:p w:rsidR="00D55BDB" w:rsidRPr="00237DA9" w:rsidRDefault="00D55BDB" w:rsidP="00D55BDB">
      <w:pPr>
        <w:spacing w:after="0" w:line="240" w:lineRule="auto"/>
        <w:jc w:val="center"/>
        <w:outlineLvl w:val="0"/>
        <w:rPr>
          <w:rFonts w:ascii="Courier New" w:hAnsi="Courier New" w:cs="Courier New"/>
          <w:sz w:val="24"/>
          <w:szCs w:val="24"/>
        </w:rPr>
      </w:pPr>
    </w:p>
    <w:tbl>
      <w:tblPr>
        <w:tblW w:w="10740" w:type="dxa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10740"/>
      </w:tblGrid>
      <w:tr w:rsidR="00D55BDB" w:rsidRPr="003D377E" w:rsidTr="007469F6">
        <w:tc>
          <w:tcPr>
            <w:tcW w:w="1074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55BDB" w:rsidRPr="003D377E" w:rsidRDefault="00D55BDB" w:rsidP="00D55BDB">
            <w:pPr>
              <w:spacing w:after="0" w:line="240" w:lineRule="auto"/>
              <w:jc w:val="center"/>
              <w:outlineLvl w:val="0"/>
              <w:rPr>
                <w:rFonts w:ascii="Courier New" w:hAnsi="Courier New" w:cs="Courier New"/>
                <w:i/>
                <w:iCs/>
                <w:sz w:val="24"/>
                <w:szCs w:val="24"/>
              </w:rPr>
            </w:pPr>
            <w:r w:rsidRPr="003D377E">
              <w:rPr>
                <w:rFonts w:ascii="Courier New" w:hAnsi="Courier New" w:cs="Courier New"/>
                <w:i/>
                <w:iCs/>
                <w:sz w:val="24"/>
                <w:szCs w:val="24"/>
              </w:rPr>
              <w:t>PREENCHIMENTO APENAS PARA ALUNOS ESPECIAIS</w:t>
            </w:r>
          </w:p>
        </w:tc>
      </w:tr>
      <w:tr w:rsidR="00D55BDB" w:rsidRPr="003D377E" w:rsidTr="007469F6">
        <w:tc>
          <w:tcPr>
            <w:tcW w:w="10740" w:type="dxa"/>
            <w:tcBorders>
              <w:right w:val="single" w:sz="6" w:space="0" w:color="000000"/>
            </w:tcBorders>
            <w:shd w:val="clear" w:color="auto" w:fill="auto"/>
          </w:tcPr>
          <w:p w:rsidR="00D55BDB" w:rsidRPr="003D377E" w:rsidRDefault="00D55BDB" w:rsidP="00A45016">
            <w:pPr>
              <w:spacing w:after="0" w:line="240" w:lineRule="auto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  <w:r w:rsidRPr="003D377E">
              <w:rPr>
                <w:rFonts w:ascii="Courier New" w:hAnsi="Courier New" w:cs="Courier New"/>
                <w:sz w:val="24"/>
                <w:szCs w:val="24"/>
              </w:rPr>
              <w:t xml:space="preserve">Instituição: </w:t>
            </w:r>
            <w:sdt>
              <w:sdtPr>
                <w:rPr>
                  <w:rFonts w:ascii="Courier New" w:hAnsi="Courier New" w:cs="Courier New"/>
                  <w:sz w:val="24"/>
                  <w:szCs w:val="24"/>
                </w:rPr>
                <w:id w:val="706306045"/>
                <w:placeholder>
                  <w:docPart w:val="E6108CDF874D455B877D750FFD2D3E1D"/>
                </w:placeholder>
                <w:showingPlcHdr/>
              </w:sdtPr>
              <w:sdtContent>
                <w:r w:rsidR="00A45016">
                  <w:rPr>
                    <w:rFonts w:ascii="Courier New" w:hAnsi="Courier New" w:cs="Courier New"/>
                    <w:sz w:val="24"/>
                    <w:szCs w:val="24"/>
                  </w:rPr>
                  <w:t>Nome da Instituição</w:t>
                </w:r>
                <w:r w:rsidR="00A45016" w:rsidRPr="00A641F9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D55BDB" w:rsidRPr="003D377E" w:rsidTr="007469F6">
        <w:tc>
          <w:tcPr>
            <w:tcW w:w="10740" w:type="dxa"/>
            <w:tcBorders>
              <w:right w:val="single" w:sz="6" w:space="0" w:color="000000"/>
            </w:tcBorders>
            <w:shd w:val="clear" w:color="auto" w:fill="auto"/>
          </w:tcPr>
          <w:p w:rsidR="00D55BDB" w:rsidRPr="003D377E" w:rsidRDefault="00D55BDB" w:rsidP="00A45016">
            <w:pPr>
              <w:spacing w:after="0" w:line="240" w:lineRule="auto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  <w:r w:rsidRPr="003D377E">
              <w:rPr>
                <w:rFonts w:ascii="Courier New" w:hAnsi="Courier New" w:cs="Courier New"/>
                <w:sz w:val="24"/>
                <w:szCs w:val="24"/>
              </w:rPr>
              <w:t>Curso:</w:t>
            </w:r>
            <w:sdt>
              <w:sdtPr>
                <w:rPr>
                  <w:rFonts w:ascii="Courier New" w:hAnsi="Courier New" w:cs="Courier New"/>
                  <w:sz w:val="24"/>
                  <w:szCs w:val="24"/>
                </w:rPr>
                <w:id w:val="-908381129"/>
                <w:placeholder>
                  <w:docPart w:val="E1339DADEEF04EEB8B79BA4EA54A88FE"/>
                </w:placeholder>
                <w:showingPlcHdr/>
              </w:sdtPr>
              <w:sdtContent>
                <w:r w:rsidR="00A45016">
                  <w:rPr>
                    <w:rFonts w:ascii="Courier New" w:hAnsi="Courier New" w:cs="Courier New"/>
                    <w:sz w:val="24"/>
                    <w:szCs w:val="24"/>
                  </w:rPr>
                  <w:t>Nome do Curso</w:t>
                </w:r>
              </w:sdtContent>
            </w:sdt>
          </w:p>
        </w:tc>
      </w:tr>
    </w:tbl>
    <w:p w:rsidR="00D55BDB" w:rsidRPr="00237DA9" w:rsidRDefault="00D55BDB" w:rsidP="00D55BDB">
      <w:pPr>
        <w:spacing w:after="0" w:line="240" w:lineRule="auto"/>
        <w:outlineLvl w:val="0"/>
        <w:rPr>
          <w:rFonts w:ascii="Courier New" w:hAnsi="Courier New" w:cs="Courier New"/>
          <w:sz w:val="24"/>
          <w:szCs w:val="24"/>
        </w:rPr>
      </w:pPr>
    </w:p>
    <w:p w:rsidR="00D55BDB" w:rsidRPr="00237DA9" w:rsidRDefault="00D55BDB" w:rsidP="00D55BDB">
      <w:pPr>
        <w:spacing w:after="0" w:line="240" w:lineRule="auto"/>
        <w:jc w:val="center"/>
        <w:outlineLvl w:val="0"/>
        <w:rPr>
          <w:rFonts w:ascii="Courier New" w:hAnsi="Courier New" w:cs="Courier New"/>
          <w:sz w:val="24"/>
          <w:szCs w:val="24"/>
        </w:rPr>
      </w:pPr>
    </w:p>
    <w:tbl>
      <w:tblPr>
        <w:tblW w:w="10778" w:type="dxa"/>
        <w:tblBorders>
          <w:top w:val="single" w:sz="12" w:space="0" w:color="000000"/>
          <w:bottom w:val="single" w:sz="12" w:space="0" w:color="000000"/>
        </w:tblBorders>
        <w:tblLook w:val="0020" w:firstRow="1" w:lastRow="0" w:firstColumn="0" w:lastColumn="0" w:noHBand="0" w:noVBand="0"/>
      </w:tblPr>
      <w:tblGrid>
        <w:gridCol w:w="1384"/>
        <w:gridCol w:w="8014"/>
        <w:gridCol w:w="1380"/>
      </w:tblGrid>
      <w:tr w:rsidR="00D55BDB" w:rsidRPr="003D377E" w:rsidTr="007469F6">
        <w:trPr>
          <w:trHeight w:val="225"/>
        </w:trPr>
        <w:tc>
          <w:tcPr>
            <w:tcW w:w="10778" w:type="dxa"/>
            <w:gridSpan w:val="3"/>
            <w:tcBorders>
              <w:bottom w:val="single" w:sz="6" w:space="0" w:color="000000"/>
            </w:tcBorders>
            <w:shd w:val="clear" w:color="auto" w:fill="auto"/>
          </w:tcPr>
          <w:p w:rsidR="00D55BDB" w:rsidRPr="003D377E" w:rsidRDefault="00D55BDB" w:rsidP="00EF082E">
            <w:pPr>
              <w:spacing w:after="0" w:line="240" w:lineRule="auto"/>
              <w:jc w:val="center"/>
              <w:outlineLvl w:val="0"/>
              <w:rPr>
                <w:rFonts w:ascii="Courier New" w:hAnsi="Courier New" w:cs="Courier New"/>
                <w:i/>
                <w:iCs/>
                <w:sz w:val="24"/>
                <w:szCs w:val="24"/>
              </w:rPr>
            </w:pPr>
            <w:r w:rsidRPr="003D377E">
              <w:rPr>
                <w:rFonts w:ascii="Courier New" w:hAnsi="Courier New" w:cs="Courier New"/>
                <w:i/>
                <w:iCs/>
                <w:sz w:val="24"/>
                <w:szCs w:val="24"/>
              </w:rPr>
              <w:t>Disciplinas a serem canceladas</w:t>
            </w:r>
          </w:p>
        </w:tc>
      </w:tr>
      <w:tr w:rsidR="00D55BDB" w:rsidRPr="003D377E" w:rsidTr="007469F6">
        <w:tc>
          <w:tcPr>
            <w:tcW w:w="1384" w:type="dxa"/>
            <w:shd w:val="clear" w:color="auto" w:fill="auto"/>
          </w:tcPr>
          <w:p w:rsidR="00D55BDB" w:rsidRPr="003D377E" w:rsidRDefault="00D55BDB" w:rsidP="00EF082E">
            <w:pPr>
              <w:spacing w:after="0" w:line="240" w:lineRule="auto"/>
              <w:jc w:val="center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  <w:r w:rsidRPr="003D377E">
              <w:rPr>
                <w:rFonts w:ascii="Courier New" w:hAnsi="Courier New" w:cs="Courier New"/>
                <w:sz w:val="24"/>
                <w:szCs w:val="24"/>
              </w:rPr>
              <w:t>Código</w:t>
            </w:r>
          </w:p>
        </w:tc>
        <w:tc>
          <w:tcPr>
            <w:tcW w:w="8014" w:type="dxa"/>
            <w:shd w:val="clear" w:color="auto" w:fill="auto"/>
          </w:tcPr>
          <w:p w:rsidR="00D55BDB" w:rsidRPr="003D377E" w:rsidRDefault="00D55BDB" w:rsidP="00EF082E">
            <w:pPr>
              <w:spacing w:after="0" w:line="240" w:lineRule="auto"/>
              <w:jc w:val="center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  <w:r w:rsidRPr="003D377E">
              <w:rPr>
                <w:rFonts w:ascii="Courier New" w:hAnsi="Courier New" w:cs="Courier New"/>
                <w:sz w:val="24"/>
                <w:szCs w:val="24"/>
              </w:rPr>
              <w:t>Nome da Disciplina</w:t>
            </w:r>
          </w:p>
        </w:tc>
        <w:tc>
          <w:tcPr>
            <w:tcW w:w="1380" w:type="dxa"/>
            <w:shd w:val="clear" w:color="auto" w:fill="auto"/>
          </w:tcPr>
          <w:p w:rsidR="00D55BDB" w:rsidRPr="003D377E" w:rsidRDefault="00D55BDB" w:rsidP="00EF082E">
            <w:pPr>
              <w:spacing w:after="0" w:line="240" w:lineRule="auto"/>
              <w:jc w:val="center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  <w:r w:rsidRPr="003D377E">
              <w:rPr>
                <w:rFonts w:ascii="Courier New" w:hAnsi="Courier New" w:cs="Courier New"/>
                <w:sz w:val="24"/>
                <w:szCs w:val="24"/>
              </w:rPr>
              <w:t>Semestre</w:t>
            </w:r>
          </w:p>
        </w:tc>
      </w:tr>
      <w:tr w:rsidR="00D55BDB" w:rsidRPr="00A45016" w:rsidTr="007469F6">
        <w:sdt>
          <w:sdtPr>
            <w:rPr>
              <w:rFonts w:ascii="Courier New" w:hAnsi="Courier New" w:cs="Courier New"/>
              <w:sz w:val="18"/>
              <w:szCs w:val="18"/>
            </w:rPr>
            <w:id w:val="744531115"/>
            <w:placeholder>
              <w:docPart w:val="4B681D63B6934845A65C80D36FFAF3E0"/>
            </w:placeholder>
            <w:showingPlcHdr/>
          </w:sdtPr>
          <w:sdtContent>
            <w:tc>
              <w:tcPr>
                <w:tcW w:w="1384" w:type="dxa"/>
                <w:shd w:val="clear" w:color="auto" w:fill="auto"/>
              </w:tcPr>
              <w:p w:rsidR="00D55BDB" w:rsidRPr="00A45016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Fonts w:ascii="Courier New" w:hAnsi="Courier New" w:cs="Courier New"/>
                    <w:sz w:val="18"/>
                    <w:szCs w:val="18"/>
                  </w:rPr>
                  <w:t>Código da Disciplina</w:t>
                </w:r>
                <w:r w:rsidRPr="00A45016">
                  <w:rPr>
                    <w:rStyle w:val="TextodoEspaoReservado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Courier New" w:hAnsi="Courier New" w:cs="Courier New"/>
              <w:sz w:val="18"/>
              <w:szCs w:val="18"/>
            </w:rPr>
            <w:id w:val="-1025248263"/>
            <w:placeholder>
              <w:docPart w:val="4CFEB82D2B384A33898A7FA06C208070"/>
            </w:placeholder>
            <w:showingPlcHdr/>
          </w:sdtPr>
          <w:sdtContent>
            <w:tc>
              <w:tcPr>
                <w:tcW w:w="8014" w:type="dxa"/>
                <w:shd w:val="clear" w:color="auto" w:fill="auto"/>
              </w:tcPr>
              <w:p w:rsidR="00D55BDB" w:rsidRPr="00A45016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Fonts w:ascii="Courier New" w:hAnsi="Courier New" w:cs="Courier New"/>
                    <w:sz w:val="18"/>
                    <w:szCs w:val="18"/>
                  </w:rPr>
                  <w:t>Nome da Disciplina</w:t>
                </w:r>
                <w:r w:rsidRPr="00A45016">
                  <w:rPr>
                    <w:rStyle w:val="TextodoEspaoReservado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Courier New" w:hAnsi="Courier New" w:cs="Courier New"/>
              <w:sz w:val="18"/>
              <w:szCs w:val="18"/>
            </w:rPr>
            <w:alias w:val="Período"/>
            <w:tag w:val="Período"/>
            <w:id w:val="-1901894401"/>
            <w:placeholder>
              <w:docPart w:val="9A537204A25F46A4A1C50F90FE827E01"/>
            </w:placeholder>
            <w:showingPlcHdr/>
            <w:comboBox>
              <w:listItem w:value="Escolher um item."/>
              <w:listItem w:displayText="1º Semestre" w:value="1º Semestre"/>
              <w:listItem w:displayText="2º Semestre" w:value="2º Semestre"/>
            </w:comboBox>
          </w:sdtPr>
          <w:sdtContent>
            <w:tc>
              <w:tcPr>
                <w:tcW w:w="1380" w:type="dxa"/>
                <w:shd w:val="clear" w:color="auto" w:fill="auto"/>
              </w:tcPr>
              <w:p w:rsidR="00D55BDB" w:rsidRPr="00A45016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Style w:val="TextodoEspaoReservado"/>
                    <w:sz w:val="18"/>
                    <w:szCs w:val="18"/>
                  </w:rPr>
                  <w:t>Escolher um item.</w:t>
                </w:r>
              </w:p>
            </w:tc>
          </w:sdtContent>
        </w:sdt>
      </w:tr>
      <w:tr w:rsidR="00A45016" w:rsidRPr="00A45016" w:rsidTr="007469F6">
        <w:sdt>
          <w:sdtPr>
            <w:rPr>
              <w:rFonts w:ascii="Courier New" w:hAnsi="Courier New" w:cs="Courier New"/>
              <w:sz w:val="18"/>
              <w:szCs w:val="18"/>
            </w:rPr>
            <w:id w:val="-1094940056"/>
            <w:placeholder>
              <w:docPart w:val="9C4DC72CEE6540EDAE2D01DA4153A6F8"/>
            </w:placeholder>
            <w:showingPlcHdr/>
          </w:sdtPr>
          <w:sdtContent>
            <w:tc>
              <w:tcPr>
                <w:tcW w:w="1384" w:type="dxa"/>
                <w:shd w:val="clear" w:color="auto" w:fill="auto"/>
              </w:tcPr>
              <w:p w:rsidR="00A45016" w:rsidRPr="00A45016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Fonts w:ascii="Courier New" w:hAnsi="Courier New" w:cs="Courier New"/>
                    <w:sz w:val="18"/>
                    <w:szCs w:val="18"/>
                  </w:rPr>
                  <w:t>Código da Disciplina</w:t>
                </w:r>
                <w:r w:rsidRPr="00A45016">
                  <w:rPr>
                    <w:rStyle w:val="TextodoEspaoReservado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Courier New" w:hAnsi="Courier New" w:cs="Courier New"/>
              <w:sz w:val="18"/>
              <w:szCs w:val="18"/>
            </w:rPr>
            <w:id w:val="307838401"/>
            <w:placeholder>
              <w:docPart w:val="98557F2E3CB8420284DF46FAD243AF9C"/>
            </w:placeholder>
            <w:showingPlcHdr/>
          </w:sdtPr>
          <w:sdtContent>
            <w:tc>
              <w:tcPr>
                <w:tcW w:w="8014" w:type="dxa"/>
                <w:shd w:val="clear" w:color="auto" w:fill="auto"/>
              </w:tcPr>
              <w:p w:rsidR="00A45016" w:rsidRPr="00A45016" w:rsidRDefault="00EF082E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Fonts w:ascii="Courier New" w:hAnsi="Courier New" w:cs="Courier New"/>
                    <w:sz w:val="18"/>
                    <w:szCs w:val="18"/>
                  </w:rPr>
                  <w:t>Nome da Disciplina</w:t>
                </w:r>
                <w:r w:rsidRPr="00A45016">
                  <w:rPr>
                    <w:rStyle w:val="TextodoEspaoReservado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Courier New" w:hAnsi="Courier New" w:cs="Courier New"/>
              <w:sz w:val="18"/>
              <w:szCs w:val="18"/>
            </w:rPr>
            <w:alias w:val="Período"/>
            <w:tag w:val="Período"/>
            <w:id w:val="610243760"/>
            <w:placeholder>
              <w:docPart w:val="F35FBA2F9CE84459B8846E5B9D48770E"/>
            </w:placeholder>
            <w:showingPlcHdr/>
            <w:comboBox>
              <w:listItem w:value="Escolher um item."/>
              <w:listItem w:displayText="1º Semestre" w:value="1º Semestre"/>
              <w:listItem w:displayText="2º Semestre" w:value="2º Semestre"/>
            </w:comboBox>
          </w:sdtPr>
          <w:sdtContent>
            <w:tc>
              <w:tcPr>
                <w:tcW w:w="1380" w:type="dxa"/>
                <w:shd w:val="clear" w:color="auto" w:fill="auto"/>
              </w:tcPr>
              <w:p w:rsidR="00A45016" w:rsidRPr="00A45016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Style w:val="TextodoEspaoReservado"/>
                    <w:sz w:val="18"/>
                    <w:szCs w:val="18"/>
                  </w:rPr>
                  <w:t>Escolher um item.</w:t>
                </w:r>
              </w:p>
            </w:tc>
          </w:sdtContent>
        </w:sdt>
      </w:tr>
      <w:tr w:rsidR="00A45016" w:rsidRPr="00A45016" w:rsidTr="007469F6">
        <w:sdt>
          <w:sdtPr>
            <w:rPr>
              <w:rFonts w:ascii="Courier New" w:hAnsi="Courier New" w:cs="Courier New"/>
              <w:sz w:val="18"/>
              <w:szCs w:val="18"/>
            </w:rPr>
            <w:id w:val="1187186080"/>
            <w:placeholder>
              <w:docPart w:val="D4FC6FC650324F5BBFDA50FAA3A39DFF"/>
            </w:placeholder>
            <w:showingPlcHdr/>
          </w:sdtPr>
          <w:sdtContent>
            <w:tc>
              <w:tcPr>
                <w:tcW w:w="1384" w:type="dxa"/>
                <w:shd w:val="clear" w:color="auto" w:fill="auto"/>
              </w:tcPr>
              <w:p w:rsidR="00A45016" w:rsidRPr="00A45016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Fonts w:ascii="Courier New" w:hAnsi="Courier New" w:cs="Courier New"/>
                    <w:sz w:val="18"/>
                    <w:szCs w:val="18"/>
                  </w:rPr>
                  <w:t>Código da Disciplina</w:t>
                </w:r>
                <w:r w:rsidRPr="00A45016">
                  <w:rPr>
                    <w:rStyle w:val="TextodoEspaoReservado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Courier New" w:hAnsi="Courier New" w:cs="Courier New"/>
              <w:sz w:val="18"/>
              <w:szCs w:val="18"/>
            </w:rPr>
            <w:id w:val="1461002441"/>
            <w:placeholder>
              <w:docPart w:val="6B22DAB834F644D5A2A165E76A50F6A7"/>
            </w:placeholder>
            <w:showingPlcHdr/>
          </w:sdtPr>
          <w:sdtContent>
            <w:tc>
              <w:tcPr>
                <w:tcW w:w="8014" w:type="dxa"/>
                <w:shd w:val="clear" w:color="auto" w:fill="auto"/>
              </w:tcPr>
              <w:p w:rsidR="00A45016" w:rsidRPr="00A45016" w:rsidRDefault="00EF082E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Fonts w:ascii="Courier New" w:hAnsi="Courier New" w:cs="Courier New"/>
                    <w:sz w:val="18"/>
                    <w:szCs w:val="18"/>
                  </w:rPr>
                  <w:t>Nome da Disciplina</w:t>
                </w:r>
                <w:r w:rsidRPr="00A45016">
                  <w:rPr>
                    <w:rStyle w:val="TextodoEspaoReservado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Courier New" w:hAnsi="Courier New" w:cs="Courier New"/>
              <w:sz w:val="18"/>
              <w:szCs w:val="18"/>
            </w:rPr>
            <w:alias w:val="Período"/>
            <w:tag w:val="Período"/>
            <w:id w:val="-1249733552"/>
            <w:placeholder>
              <w:docPart w:val="B469364D39AC4FE4B2FFA3AAD38BC49D"/>
            </w:placeholder>
            <w:showingPlcHdr/>
            <w:comboBox>
              <w:listItem w:value="Escolher um item."/>
              <w:listItem w:displayText="1º Semestre" w:value="1º Semestre"/>
              <w:listItem w:displayText="2º Semestre" w:value="2º Semestre"/>
            </w:comboBox>
          </w:sdtPr>
          <w:sdtContent>
            <w:tc>
              <w:tcPr>
                <w:tcW w:w="1380" w:type="dxa"/>
                <w:shd w:val="clear" w:color="auto" w:fill="auto"/>
              </w:tcPr>
              <w:p w:rsidR="00A45016" w:rsidRPr="00A45016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Style w:val="TextodoEspaoReservado"/>
                    <w:sz w:val="18"/>
                    <w:szCs w:val="18"/>
                  </w:rPr>
                  <w:t>Escolher um item.</w:t>
                </w:r>
              </w:p>
            </w:tc>
          </w:sdtContent>
        </w:sdt>
      </w:tr>
      <w:tr w:rsidR="00A45016" w:rsidRPr="00A45016" w:rsidTr="007469F6">
        <w:sdt>
          <w:sdtPr>
            <w:rPr>
              <w:rFonts w:ascii="Courier New" w:hAnsi="Courier New" w:cs="Courier New"/>
              <w:sz w:val="18"/>
              <w:szCs w:val="18"/>
            </w:rPr>
            <w:id w:val="208457916"/>
            <w:placeholder>
              <w:docPart w:val="D0B595DE2F4142EE8354E3A85F0D218A"/>
            </w:placeholder>
            <w:showingPlcHdr/>
          </w:sdtPr>
          <w:sdtContent>
            <w:tc>
              <w:tcPr>
                <w:tcW w:w="1384" w:type="dxa"/>
                <w:shd w:val="clear" w:color="auto" w:fill="auto"/>
              </w:tcPr>
              <w:p w:rsidR="00A45016" w:rsidRPr="00A45016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Fonts w:ascii="Courier New" w:hAnsi="Courier New" w:cs="Courier New"/>
                    <w:sz w:val="18"/>
                    <w:szCs w:val="18"/>
                  </w:rPr>
                  <w:t>Código da Disciplina</w:t>
                </w:r>
                <w:r w:rsidRPr="00A45016">
                  <w:rPr>
                    <w:rStyle w:val="TextodoEspaoReservado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Courier New" w:hAnsi="Courier New" w:cs="Courier New"/>
              <w:sz w:val="18"/>
              <w:szCs w:val="18"/>
            </w:rPr>
            <w:id w:val="-191309737"/>
            <w:placeholder>
              <w:docPart w:val="2836DA6DF57744F48C60C9E07541E4CA"/>
            </w:placeholder>
            <w:showingPlcHdr/>
          </w:sdtPr>
          <w:sdtContent>
            <w:tc>
              <w:tcPr>
                <w:tcW w:w="8014" w:type="dxa"/>
                <w:shd w:val="clear" w:color="auto" w:fill="auto"/>
              </w:tcPr>
              <w:p w:rsidR="00A45016" w:rsidRPr="00A45016" w:rsidRDefault="00EF082E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Fonts w:ascii="Courier New" w:hAnsi="Courier New" w:cs="Courier New"/>
                    <w:sz w:val="18"/>
                    <w:szCs w:val="18"/>
                  </w:rPr>
                  <w:t>Nome da Disciplina</w:t>
                </w:r>
                <w:r w:rsidRPr="00A45016">
                  <w:rPr>
                    <w:rStyle w:val="TextodoEspaoReservado"/>
                    <w:sz w:val="18"/>
                    <w:szCs w:val="18"/>
                  </w:rPr>
                  <w:t>.</w:t>
                </w:r>
              </w:p>
            </w:tc>
          </w:sdtContent>
        </w:sdt>
        <w:sdt>
          <w:sdtPr>
            <w:rPr>
              <w:rFonts w:ascii="Courier New" w:hAnsi="Courier New" w:cs="Courier New"/>
              <w:sz w:val="18"/>
              <w:szCs w:val="18"/>
            </w:rPr>
            <w:alias w:val="Período"/>
            <w:tag w:val="Período"/>
            <w:id w:val="1497456173"/>
            <w:placeholder>
              <w:docPart w:val="1EA0EA7AC0494ED78BB0FEF5433A5975"/>
            </w:placeholder>
            <w:showingPlcHdr/>
            <w:comboBox>
              <w:listItem w:value="Escolher um item."/>
              <w:listItem w:displayText="1º Semestre" w:value="1º Semestre"/>
              <w:listItem w:displayText="2º Semestre" w:value="2º Semestre"/>
            </w:comboBox>
          </w:sdtPr>
          <w:sdtContent>
            <w:tc>
              <w:tcPr>
                <w:tcW w:w="1380" w:type="dxa"/>
                <w:shd w:val="clear" w:color="auto" w:fill="auto"/>
              </w:tcPr>
              <w:p w:rsidR="00A45016" w:rsidRPr="00A45016" w:rsidRDefault="00A45016" w:rsidP="00EF082E">
                <w:pPr>
                  <w:spacing w:after="0" w:line="240" w:lineRule="auto"/>
                  <w:jc w:val="center"/>
                  <w:outlineLvl w:val="0"/>
                  <w:rPr>
                    <w:rFonts w:ascii="Courier New" w:hAnsi="Courier New" w:cs="Courier New"/>
                    <w:sz w:val="18"/>
                    <w:szCs w:val="18"/>
                  </w:rPr>
                </w:pPr>
                <w:r w:rsidRPr="00A45016">
                  <w:rPr>
                    <w:rStyle w:val="TextodoEspaoReservado"/>
                    <w:sz w:val="18"/>
                    <w:szCs w:val="18"/>
                  </w:rPr>
                  <w:t>Escolher um item.</w:t>
                </w:r>
              </w:p>
            </w:tc>
          </w:sdtContent>
        </w:sdt>
      </w:tr>
    </w:tbl>
    <w:p w:rsidR="00D55BDB" w:rsidRPr="00237DA9" w:rsidRDefault="00D55BDB" w:rsidP="00EF082E">
      <w:pPr>
        <w:spacing w:after="0" w:line="240" w:lineRule="auto"/>
        <w:jc w:val="center"/>
        <w:outlineLvl w:val="0"/>
        <w:rPr>
          <w:rFonts w:ascii="Courier New" w:hAnsi="Courier New" w:cs="Courier New"/>
          <w:sz w:val="24"/>
          <w:szCs w:val="24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40"/>
      </w:tblGrid>
      <w:tr w:rsidR="00D55BDB" w:rsidRPr="00237DA9" w:rsidTr="007469F6">
        <w:tc>
          <w:tcPr>
            <w:tcW w:w="10740" w:type="dxa"/>
            <w:shd w:val="clear" w:color="auto" w:fill="auto"/>
          </w:tcPr>
          <w:p w:rsidR="00D55BDB" w:rsidRDefault="00D55BDB" w:rsidP="00EF082E">
            <w:pPr>
              <w:spacing w:after="0" w:line="240" w:lineRule="auto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  <w:r w:rsidRPr="00237DA9">
              <w:rPr>
                <w:rFonts w:ascii="Courier New" w:hAnsi="Courier New" w:cs="Courier New"/>
                <w:sz w:val="24"/>
                <w:szCs w:val="24"/>
              </w:rPr>
              <w:t xml:space="preserve">Justificava: </w:t>
            </w:r>
          </w:p>
          <w:sdt>
            <w:sdtPr>
              <w:rPr>
                <w:rFonts w:ascii="Courier New" w:hAnsi="Courier New" w:cs="Courier New"/>
                <w:sz w:val="24"/>
                <w:szCs w:val="24"/>
              </w:rPr>
              <w:id w:val="1061759500"/>
              <w:placeholder>
                <w:docPart w:val="A356D9D1CF7C47F7B6AA9D65957AC983"/>
              </w:placeholder>
              <w:showingPlcHdr/>
            </w:sdtPr>
            <w:sdtContent>
              <w:p w:rsidR="00D55BDB" w:rsidRDefault="00A45016" w:rsidP="00EF082E">
                <w:pPr>
                  <w:spacing w:after="0" w:line="240" w:lineRule="auto"/>
                  <w:outlineLvl w:val="0"/>
                  <w:rPr>
                    <w:rFonts w:ascii="Courier New" w:hAnsi="Courier New" w:cs="Courier New"/>
                    <w:sz w:val="24"/>
                    <w:szCs w:val="24"/>
                  </w:rPr>
                </w:pPr>
                <w:r>
                  <w:rPr>
                    <w:rFonts w:ascii="Courier New" w:hAnsi="Courier New" w:cs="Courier New"/>
                    <w:sz w:val="24"/>
                    <w:szCs w:val="24"/>
                  </w:rPr>
                  <w:t>Justificativa do Cancelamento</w:t>
                </w:r>
                <w:r w:rsidRPr="00A641F9">
                  <w:rPr>
                    <w:rStyle w:val="TextodoEspaoReservado"/>
                  </w:rPr>
                  <w:t>.</w:t>
                </w:r>
              </w:p>
            </w:sdtContent>
          </w:sdt>
          <w:p w:rsidR="00D55BDB" w:rsidRDefault="00D55BDB" w:rsidP="00EF082E">
            <w:pPr>
              <w:spacing w:after="0" w:line="240" w:lineRule="auto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</w:p>
          <w:p w:rsidR="00D55BDB" w:rsidRDefault="00D55BDB" w:rsidP="00EF082E">
            <w:pPr>
              <w:spacing w:after="0" w:line="240" w:lineRule="auto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</w:p>
          <w:p w:rsidR="00D55BDB" w:rsidRPr="00237DA9" w:rsidRDefault="00D55BDB" w:rsidP="00EF082E">
            <w:pPr>
              <w:spacing w:after="0" w:line="240" w:lineRule="auto"/>
              <w:outlineLvl w:val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:rsidR="00D55BDB" w:rsidRPr="00237DA9" w:rsidRDefault="00D55BDB" w:rsidP="00D55BDB">
      <w:pPr>
        <w:spacing w:after="0" w:line="240" w:lineRule="auto"/>
        <w:jc w:val="center"/>
        <w:outlineLvl w:val="0"/>
        <w:rPr>
          <w:rFonts w:ascii="Courier New" w:hAnsi="Courier New" w:cs="Courier New"/>
          <w:sz w:val="24"/>
          <w:szCs w:val="24"/>
        </w:rPr>
      </w:pPr>
    </w:p>
    <w:p w:rsidR="00D55BDB" w:rsidRPr="00237DA9" w:rsidRDefault="00D55BDB" w:rsidP="00D55BDB">
      <w:pPr>
        <w:spacing w:after="0" w:line="240" w:lineRule="auto"/>
        <w:jc w:val="right"/>
        <w:outlineLvl w:val="0"/>
        <w:rPr>
          <w:rFonts w:ascii="Courier New" w:hAnsi="Courier New" w:cs="Courier New"/>
          <w:sz w:val="24"/>
          <w:szCs w:val="24"/>
        </w:rPr>
      </w:pPr>
    </w:p>
    <w:p w:rsidR="00CE7D96" w:rsidRPr="00EF082E" w:rsidRDefault="00D55BDB" w:rsidP="00EF082E">
      <w:pPr>
        <w:spacing w:after="0" w:line="240" w:lineRule="auto"/>
        <w:ind w:firstLine="708"/>
        <w:jc w:val="right"/>
        <w:outlineLvl w:val="0"/>
        <w:rPr>
          <w:rFonts w:ascii="Courier New" w:hAnsi="Courier New" w:cs="Courier New"/>
          <w:sz w:val="24"/>
          <w:szCs w:val="24"/>
        </w:rPr>
      </w:pPr>
      <w:r w:rsidRPr="00237DA9">
        <w:rPr>
          <w:rFonts w:ascii="Courier New" w:hAnsi="Courier New" w:cs="Courier New"/>
          <w:sz w:val="24"/>
          <w:szCs w:val="24"/>
        </w:rPr>
        <w:t xml:space="preserve">São Carlos, </w:t>
      </w:r>
      <w:sdt>
        <w:sdtPr>
          <w:rPr>
            <w:rFonts w:ascii="Courier New" w:hAnsi="Courier New" w:cs="Courier New"/>
            <w:sz w:val="24"/>
            <w:szCs w:val="24"/>
          </w:rPr>
          <w:alias w:val="Data"/>
          <w:tag w:val="Data"/>
          <w:id w:val="-1707322024"/>
          <w:placeholder>
            <w:docPart w:val="DefaultPlaceholder_-1854013438"/>
          </w:placeholder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="00EF082E">
            <w:rPr>
              <w:rFonts w:ascii="Courier New" w:hAnsi="Courier New" w:cs="Courier New"/>
              <w:sz w:val="24"/>
              <w:szCs w:val="24"/>
            </w:rPr>
            <w:t>Data</w:t>
          </w:r>
        </w:sdtContent>
      </w:sdt>
      <w:r w:rsidRPr="00237DA9">
        <w:rPr>
          <w:rFonts w:ascii="Courier New" w:hAnsi="Courier New" w:cs="Courier New"/>
          <w:sz w:val="24"/>
          <w:szCs w:val="24"/>
        </w:rPr>
        <w:t>.</w:t>
      </w:r>
    </w:p>
    <w:sectPr w:rsidR="00CE7D96" w:rsidRPr="00EF082E" w:rsidSect="00D55B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6989" w:rsidRDefault="008A6989" w:rsidP="004324B6">
      <w:pPr>
        <w:spacing w:after="0" w:line="240" w:lineRule="auto"/>
      </w:pPr>
      <w:r>
        <w:separator/>
      </w:r>
    </w:p>
  </w:endnote>
  <w:endnote w:type="continuationSeparator" w:id="0">
    <w:p w:rsidR="008A6989" w:rsidRDefault="008A6989" w:rsidP="00432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1E10" w:rsidRDefault="00321E1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1CD4" w:rsidRDefault="00551CD4">
    <w:pPr>
      <w:pStyle w:val="Rodap"/>
      <w:jc w:val="right"/>
    </w:pPr>
  </w:p>
  <w:p w:rsidR="00551CD4" w:rsidRDefault="00551CD4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1E10" w:rsidRDefault="00321E1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6989" w:rsidRDefault="008A6989" w:rsidP="004324B6">
      <w:pPr>
        <w:spacing w:after="0" w:line="240" w:lineRule="auto"/>
      </w:pPr>
      <w:r>
        <w:separator/>
      </w:r>
    </w:p>
  </w:footnote>
  <w:footnote w:type="continuationSeparator" w:id="0">
    <w:p w:rsidR="008A6989" w:rsidRDefault="008A6989" w:rsidP="00432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1E10" w:rsidRDefault="00321E1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374" w:type="dxa"/>
      <w:tblInd w:w="-459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7"/>
      <w:gridCol w:w="7546"/>
      <w:gridCol w:w="1701"/>
    </w:tblGrid>
    <w:tr w:rsidR="00551CD4" w:rsidRPr="00272B6F" w:rsidTr="00321E10">
      <w:tc>
        <w:tcPr>
          <w:tcW w:w="2127" w:type="dxa"/>
          <w:shd w:val="clear" w:color="auto" w:fill="auto"/>
          <w:vAlign w:val="center"/>
        </w:tcPr>
        <w:p w:rsidR="00551CD4" w:rsidRPr="00272B6F" w:rsidRDefault="00545EE9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>
            <w:rPr>
              <w:rFonts w:ascii="Berlin Sans FB" w:eastAsia="Arial Unicode MS" w:hAnsi="Berlin Sans FB" w:cs="Arial"/>
              <w:b/>
              <w:noProof/>
              <w:sz w:val="24"/>
              <w:szCs w:val="24"/>
              <w:lang w:eastAsia="pt-BR"/>
            </w:rPr>
            <w:drawing>
              <wp:inline distT="0" distB="0" distL="0" distR="0">
                <wp:extent cx="962025" cy="847725"/>
                <wp:effectExtent l="0" t="0" r="0" b="0"/>
                <wp:docPr id="35" name="Imagem 35" descr="logo(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 descr="logo(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202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46" w:type="dxa"/>
          <w:shd w:val="clear" w:color="auto" w:fill="auto"/>
          <w:vAlign w:val="center"/>
        </w:tcPr>
        <w:p w:rsidR="00551CD4" w:rsidRDefault="00551CD4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b/>
              <w:color w:val="000000"/>
            </w:rPr>
          </w:pPr>
          <w:r w:rsidRPr="003C3268">
            <w:rPr>
              <w:rFonts w:ascii="Cambria" w:hAnsi="Cambria"/>
              <w:b/>
              <w:color w:val="000000"/>
            </w:rPr>
            <w:t>UNIVERSIDADE FEDERAL DE SÃO CARLOS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color w:val="000000"/>
            </w:rPr>
          </w:pPr>
          <w:r w:rsidRPr="003C3268">
            <w:rPr>
              <w:rFonts w:ascii="Cambria" w:hAnsi="Cambria"/>
              <w:color w:val="000000"/>
            </w:rPr>
            <w:t>CENTRO DE CIÊNCIAS BIOLÓGICAS E DA SAÚDE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b/>
              <w:color w:val="0070C0"/>
            </w:rPr>
          </w:pPr>
          <w:r w:rsidRPr="003C3268">
            <w:rPr>
              <w:rFonts w:ascii="Cambria" w:hAnsi="Cambria"/>
              <w:b/>
              <w:color w:val="0070C0"/>
            </w:rPr>
            <w:t>Programa de Pós-Graduação em Conservação da Fauna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Via Washington Luiz, Km. 235 - Caixa Postal 676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CEP 13.565-905 - São Carlos - SP - Brasil</w:t>
          </w:r>
        </w:p>
        <w:p w:rsidR="00551CD4" w:rsidRPr="00272B6F" w:rsidRDefault="00551CD4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 w:rsidRPr="00C01F4B">
            <w:rPr>
              <w:rFonts w:ascii="Bell MT" w:hAnsi="Bell MT" w:cs="Calibri"/>
              <w:sz w:val="14"/>
            </w:rPr>
            <w:t xml:space="preserve">E-mail: </w:t>
          </w:r>
          <w:hyperlink r:id="rId2" w:history="1">
            <w:r w:rsidRPr="007F69C0">
              <w:rPr>
                <w:rStyle w:val="Hyperlink"/>
                <w:rFonts w:ascii="Bell MT" w:eastAsia="Arial Unicode MS" w:hAnsi="Bell MT" w:cs="Calibri"/>
                <w:bCs/>
                <w:sz w:val="18"/>
              </w:rPr>
              <w:t>ppgcfau@ufscar.br</w:t>
            </w:r>
          </w:hyperlink>
          <w:r w:rsidRPr="00272B6F">
            <w:rPr>
              <w:rFonts w:ascii="Bell MT" w:eastAsia="Arial Unicode MS" w:hAnsi="Bell MT" w:cs="Arial"/>
              <w:bCs/>
              <w:sz w:val="18"/>
            </w:rPr>
            <w:t xml:space="preserve"> </w:t>
          </w:r>
          <w:r w:rsidRPr="00272B6F">
            <w:rPr>
              <w:rFonts w:ascii="Bell MT" w:hAnsi="Bell MT" w:cs="Calibri"/>
              <w:sz w:val="14"/>
            </w:rPr>
            <w:sym w:font="Wingdings" w:char="0028"/>
          </w:r>
          <w:r>
            <w:rPr>
              <w:rFonts w:ascii="Bell MT" w:hAnsi="Bell MT" w:cs="Calibri"/>
              <w:sz w:val="14"/>
            </w:rPr>
            <w:t xml:space="preserve"> (16) 3306-6886</w:t>
          </w:r>
        </w:p>
        <w:p w:rsidR="00551CD4" w:rsidRPr="00272B6F" w:rsidRDefault="00551CD4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</w:tc>
      <w:tc>
        <w:tcPr>
          <w:tcW w:w="1701" w:type="dxa"/>
          <w:shd w:val="clear" w:color="auto" w:fill="auto"/>
          <w:vAlign w:val="center"/>
        </w:tcPr>
        <w:p w:rsidR="00551CD4" w:rsidRPr="00272B6F" w:rsidRDefault="00545EE9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>
            <w:rPr>
              <w:rFonts w:ascii="Berlin Sans FB" w:hAnsi="Berlin Sans FB"/>
              <w:noProof/>
              <w:lang w:eastAsia="pt-BR"/>
            </w:rPr>
            <w:drawing>
              <wp:inline distT="0" distB="0" distL="0" distR="0">
                <wp:extent cx="923925" cy="828675"/>
                <wp:effectExtent l="0" t="0" r="0" b="0"/>
                <wp:docPr id="36" name="Imagem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51CD4" w:rsidRPr="00D55219" w:rsidRDefault="00551CD4" w:rsidP="00D55219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1E10" w:rsidRDefault="00321E10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jEyMzU1MjExNbFQ0lEKTi0uzszPAykwrgUAdhRGciwAAAA="/>
  </w:docVars>
  <w:rsids>
    <w:rsidRoot w:val="00183E32"/>
    <w:rsid w:val="00040C80"/>
    <w:rsid w:val="000511E0"/>
    <w:rsid w:val="000839EB"/>
    <w:rsid w:val="000D7695"/>
    <w:rsid w:val="001747AA"/>
    <w:rsid w:val="00183E32"/>
    <w:rsid w:val="001A1E24"/>
    <w:rsid w:val="002364A9"/>
    <w:rsid w:val="0026648F"/>
    <w:rsid w:val="00281AD9"/>
    <w:rsid w:val="002B67FE"/>
    <w:rsid w:val="002D6AE1"/>
    <w:rsid w:val="002E74A2"/>
    <w:rsid w:val="00321E10"/>
    <w:rsid w:val="0033206A"/>
    <w:rsid w:val="00335A45"/>
    <w:rsid w:val="00366C9B"/>
    <w:rsid w:val="003C6029"/>
    <w:rsid w:val="00401580"/>
    <w:rsid w:val="004324B6"/>
    <w:rsid w:val="0046259B"/>
    <w:rsid w:val="00463AB1"/>
    <w:rsid w:val="00476E14"/>
    <w:rsid w:val="004856D5"/>
    <w:rsid w:val="00545EE9"/>
    <w:rsid w:val="00551CD4"/>
    <w:rsid w:val="005863CE"/>
    <w:rsid w:val="005C6015"/>
    <w:rsid w:val="00603A35"/>
    <w:rsid w:val="0067010E"/>
    <w:rsid w:val="006806D2"/>
    <w:rsid w:val="006A759C"/>
    <w:rsid w:val="006C75A4"/>
    <w:rsid w:val="00706BEC"/>
    <w:rsid w:val="00737B62"/>
    <w:rsid w:val="0080681C"/>
    <w:rsid w:val="00866AC6"/>
    <w:rsid w:val="008A6989"/>
    <w:rsid w:val="008B02EC"/>
    <w:rsid w:val="008B2813"/>
    <w:rsid w:val="00970C20"/>
    <w:rsid w:val="009B22CE"/>
    <w:rsid w:val="00A21FD4"/>
    <w:rsid w:val="00A423B7"/>
    <w:rsid w:val="00A45016"/>
    <w:rsid w:val="00A65DB5"/>
    <w:rsid w:val="00AB2194"/>
    <w:rsid w:val="00AE3EF2"/>
    <w:rsid w:val="00B12CCE"/>
    <w:rsid w:val="00B13D81"/>
    <w:rsid w:val="00B920FE"/>
    <w:rsid w:val="00C01B43"/>
    <w:rsid w:val="00CB6EBA"/>
    <w:rsid w:val="00CE7D96"/>
    <w:rsid w:val="00D17343"/>
    <w:rsid w:val="00D361D3"/>
    <w:rsid w:val="00D44D1B"/>
    <w:rsid w:val="00D55219"/>
    <w:rsid w:val="00D55BDB"/>
    <w:rsid w:val="00D94F49"/>
    <w:rsid w:val="00E27637"/>
    <w:rsid w:val="00E94373"/>
    <w:rsid w:val="00EC2101"/>
    <w:rsid w:val="00EF082E"/>
    <w:rsid w:val="00F01D28"/>
    <w:rsid w:val="00F309F1"/>
    <w:rsid w:val="00F52E75"/>
    <w:rsid w:val="00F56215"/>
    <w:rsid w:val="00F6259F"/>
    <w:rsid w:val="00FC5080"/>
    <w:rsid w:val="7D6EB7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E64332"/>
  <w15:docId w15:val="{9616C2A9-0481-4ABD-A13F-051E2A6B4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32"/>
    <w:pPr>
      <w:spacing w:after="200" w:line="276" w:lineRule="auto"/>
    </w:pPr>
    <w:rPr>
      <w:sz w:val="22"/>
      <w:szCs w:val="22"/>
      <w:lang w:eastAsia="en-US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856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4324B6"/>
  </w:style>
  <w:style w:type="paragraph" w:styleId="Rodap">
    <w:name w:val="footer"/>
    <w:basedOn w:val="Normal"/>
    <w:link w:val="RodapChar"/>
    <w:uiPriority w:val="99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24B6"/>
  </w:style>
  <w:style w:type="paragraph" w:styleId="Textodebalo">
    <w:name w:val="Balloon Text"/>
    <w:basedOn w:val="Normal"/>
    <w:link w:val="TextodebaloChar"/>
    <w:uiPriority w:val="99"/>
    <w:semiHidden/>
    <w:unhideWhenUsed/>
    <w:rsid w:val="00432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324B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33206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semiHidden/>
    <w:unhideWhenUsed/>
    <w:rsid w:val="00D44D1B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335A45"/>
    <w:rPr>
      <w:color w:val="808080"/>
    </w:rPr>
  </w:style>
  <w:style w:type="character" w:styleId="nfaseIntensa">
    <w:name w:val="Intense Emphasis"/>
    <w:basedOn w:val="Fontepargpadro"/>
    <w:uiPriority w:val="21"/>
    <w:qFormat/>
    <w:rsid w:val="004856D5"/>
    <w:rPr>
      <w:rFonts w:ascii="Courier New" w:hAnsi="Courier New"/>
      <w:b/>
      <w:i/>
      <w:iCs/>
      <w:color w:val="5B9BD5" w:themeColor="accent1"/>
      <w:sz w:val="20"/>
      <w:u w:val="single"/>
    </w:rPr>
  </w:style>
  <w:style w:type="character" w:styleId="nfase">
    <w:name w:val="Emphasis"/>
    <w:basedOn w:val="Fontepargpadro"/>
    <w:uiPriority w:val="20"/>
    <w:qFormat/>
    <w:rsid w:val="004856D5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rsid w:val="004856D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hyperlink" Target="mailto:ppgcfau@ufscar.br" TargetMode="External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DB38CC-0161-4EA3-A220-455695C0E295}"/>
      </w:docPartPr>
      <w:docPartBody>
        <w:p w:rsidR="00000000" w:rsidRDefault="008313B2">
          <w:r w:rsidRPr="00A641F9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9C4DC72CEE6540EDAE2D01DA4153A6F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7AC816-5F65-4538-9DB1-57C3EA9DE06F}"/>
      </w:docPartPr>
      <w:docPartBody>
        <w:p w:rsidR="00000000" w:rsidRDefault="008313B2" w:rsidP="008313B2">
          <w:pPr>
            <w:pStyle w:val="9C4DC72CEE6540EDAE2D01DA4153A6F85"/>
          </w:pPr>
          <w:r w:rsidRPr="00A45016">
            <w:rPr>
              <w:rFonts w:ascii="Courier New" w:hAnsi="Courier New" w:cs="Courier New"/>
              <w:sz w:val="18"/>
              <w:szCs w:val="18"/>
            </w:rPr>
            <w:t>Código da Disciplina</w:t>
          </w:r>
          <w:r w:rsidRPr="00A45016">
            <w:rPr>
              <w:rStyle w:val="TextodoEspaoReservado"/>
              <w:sz w:val="18"/>
              <w:szCs w:val="18"/>
            </w:rPr>
            <w:t>.</w:t>
          </w:r>
        </w:p>
      </w:docPartBody>
    </w:docPart>
    <w:docPart>
      <w:docPartPr>
        <w:name w:val="F35FBA2F9CE84459B8846E5B9D48770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FDD756-5B16-4470-8914-367297C133A2}"/>
      </w:docPartPr>
      <w:docPartBody>
        <w:p w:rsidR="00000000" w:rsidRDefault="008313B2" w:rsidP="008313B2">
          <w:pPr>
            <w:pStyle w:val="F35FBA2F9CE84459B8846E5B9D48770E5"/>
          </w:pPr>
          <w:r w:rsidRPr="00A45016">
            <w:rPr>
              <w:rStyle w:val="TextodoEspaoReservado"/>
              <w:sz w:val="18"/>
              <w:szCs w:val="18"/>
            </w:rPr>
            <w:t>Escolher um item.</w:t>
          </w:r>
        </w:p>
      </w:docPartBody>
    </w:docPart>
    <w:docPart>
      <w:docPartPr>
        <w:name w:val="D4FC6FC650324F5BBFDA50FAA3A39D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E54A198-7E6B-4A77-93BD-03907E5101B1}"/>
      </w:docPartPr>
      <w:docPartBody>
        <w:p w:rsidR="00000000" w:rsidRDefault="008313B2" w:rsidP="008313B2">
          <w:pPr>
            <w:pStyle w:val="D4FC6FC650324F5BBFDA50FAA3A39DFF5"/>
          </w:pPr>
          <w:r w:rsidRPr="00A45016">
            <w:rPr>
              <w:rFonts w:ascii="Courier New" w:hAnsi="Courier New" w:cs="Courier New"/>
              <w:sz w:val="18"/>
              <w:szCs w:val="18"/>
            </w:rPr>
            <w:t>Código da Disciplina</w:t>
          </w:r>
          <w:r w:rsidRPr="00A45016">
            <w:rPr>
              <w:rStyle w:val="TextodoEspaoReservado"/>
              <w:sz w:val="18"/>
              <w:szCs w:val="18"/>
            </w:rPr>
            <w:t>.</w:t>
          </w:r>
        </w:p>
      </w:docPartBody>
    </w:docPart>
    <w:docPart>
      <w:docPartPr>
        <w:name w:val="B469364D39AC4FE4B2FFA3AAD38BC49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75F617E-A50A-4E71-8FDF-82A057016EAF}"/>
      </w:docPartPr>
      <w:docPartBody>
        <w:p w:rsidR="00000000" w:rsidRDefault="008313B2" w:rsidP="008313B2">
          <w:pPr>
            <w:pStyle w:val="B469364D39AC4FE4B2FFA3AAD38BC49D5"/>
          </w:pPr>
          <w:r w:rsidRPr="00A45016">
            <w:rPr>
              <w:rStyle w:val="TextodoEspaoReservado"/>
              <w:sz w:val="18"/>
              <w:szCs w:val="18"/>
            </w:rPr>
            <w:t>Escolher um item.</w:t>
          </w:r>
        </w:p>
      </w:docPartBody>
    </w:docPart>
    <w:docPart>
      <w:docPartPr>
        <w:name w:val="D0B595DE2F4142EE8354E3A85F0D218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6C1C9CA-C074-4ED3-B991-E473B9099FDD}"/>
      </w:docPartPr>
      <w:docPartBody>
        <w:p w:rsidR="00000000" w:rsidRDefault="008313B2" w:rsidP="008313B2">
          <w:pPr>
            <w:pStyle w:val="D0B595DE2F4142EE8354E3A85F0D218A5"/>
          </w:pPr>
          <w:r w:rsidRPr="00A45016">
            <w:rPr>
              <w:rFonts w:ascii="Courier New" w:hAnsi="Courier New" w:cs="Courier New"/>
              <w:sz w:val="18"/>
              <w:szCs w:val="18"/>
            </w:rPr>
            <w:t>Código da Disciplina</w:t>
          </w:r>
          <w:r w:rsidRPr="00A45016">
            <w:rPr>
              <w:rStyle w:val="TextodoEspaoReservado"/>
              <w:sz w:val="18"/>
              <w:szCs w:val="18"/>
            </w:rPr>
            <w:t>.</w:t>
          </w:r>
        </w:p>
      </w:docPartBody>
    </w:docPart>
    <w:docPart>
      <w:docPartPr>
        <w:name w:val="1EA0EA7AC0494ED78BB0FEF5433A59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05B8316-2E94-469B-B491-35784508B8ED}"/>
      </w:docPartPr>
      <w:docPartBody>
        <w:p w:rsidR="00000000" w:rsidRDefault="008313B2" w:rsidP="008313B2">
          <w:pPr>
            <w:pStyle w:val="1EA0EA7AC0494ED78BB0FEF5433A59755"/>
          </w:pPr>
          <w:r w:rsidRPr="00A45016">
            <w:rPr>
              <w:rStyle w:val="TextodoEspaoReservado"/>
              <w:sz w:val="18"/>
              <w:szCs w:val="18"/>
            </w:rPr>
            <w:t>Escolher um item.</w:t>
          </w:r>
        </w:p>
      </w:docPartBody>
    </w:docPart>
    <w:docPart>
      <w:docPartPr>
        <w:name w:val="724D5E6E37D44F1C88C293B92D191A3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06302A8-43F0-47C2-BA8A-FA352454C1B1}"/>
      </w:docPartPr>
      <w:docPartBody>
        <w:p w:rsidR="00000000" w:rsidRDefault="008313B2" w:rsidP="008313B2">
          <w:pPr>
            <w:pStyle w:val="724D5E6E37D44F1C88C293B92D191A3A4"/>
          </w:pPr>
          <w:r>
            <w:rPr>
              <w:rStyle w:val="TextodoEspaoReservado"/>
            </w:rPr>
            <w:t>Nome do Alunos(a)</w:t>
          </w:r>
          <w:r w:rsidRPr="00A641F9">
            <w:rPr>
              <w:rStyle w:val="TextodoEspaoReservado"/>
            </w:rPr>
            <w:t>.</w:t>
          </w:r>
        </w:p>
      </w:docPartBody>
    </w:docPart>
    <w:docPart>
      <w:docPartPr>
        <w:name w:val="13B84262D33448B285E4F7D2BB25AF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5AD0EC-51FB-4D9F-A790-A7058D5393CF}"/>
      </w:docPartPr>
      <w:docPartBody>
        <w:p w:rsidR="00000000" w:rsidRDefault="008313B2" w:rsidP="008313B2">
          <w:pPr>
            <w:pStyle w:val="13B84262D33448B285E4F7D2BB25AFA34"/>
          </w:pPr>
          <w:r>
            <w:rPr>
              <w:rStyle w:val="TextodoEspaoReservado"/>
            </w:rPr>
            <w:t>Número do RA</w:t>
          </w:r>
          <w:r w:rsidRPr="00A641F9">
            <w:rPr>
              <w:rStyle w:val="TextodoEspaoReservado"/>
            </w:rPr>
            <w:t>.</w:t>
          </w:r>
        </w:p>
      </w:docPartBody>
    </w:docPart>
    <w:docPart>
      <w:docPartPr>
        <w:name w:val="F049DC4F7B6F41BA8E4E30CF2A12844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9FF10E-E199-470F-94E7-9127F00381F9}"/>
      </w:docPartPr>
      <w:docPartBody>
        <w:p w:rsidR="00000000" w:rsidRDefault="008313B2" w:rsidP="008313B2">
          <w:pPr>
            <w:pStyle w:val="F049DC4F7B6F41BA8E4E30CF2A12844D4"/>
          </w:pPr>
          <w:r>
            <w:rPr>
              <w:rStyle w:val="TextodoEspaoReservado"/>
            </w:rPr>
            <w:t>Nome do Orientador(a)</w:t>
          </w:r>
          <w:r w:rsidRPr="00A641F9">
            <w:rPr>
              <w:rStyle w:val="TextodoEspaoReservado"/>
            </w:rPr>
            <w:t>.</w:t>
          </w:r>
        </w:p>
      </w:docPartBody>
    </w:docPart>
    <w:docPart>
      <w:docPartPr>
        <w:name w:val="E6108CDF874D455B877D750FFD2D3E1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2097E4F-DEA3-4AFA-863C-5FD85B20E427}"/>
      </w:docPartPr>
      <w:docPartBody>
        <w:p w:rsidR="00000000" w:rsidRDefault="008313B2" w:rsidP="008313B2">
          <w:pPr>
            <w:pStyle w:val="E6108CDF874D455B877D750FFD2D3E1D4"/>
          </w:pPr>
          <w:r>
            <w:rPr>
              <w:rFonts w:ascii="Courier New" w:hAnsi="Courier New" w:cs="Courier New"/>
              <w:sz w:val="24"/>
              <w:szCs w:val="24"/>
            </w:rPr>
            <w:t>Nome da Instituição</w:t>
          </w:r>
          <w:r w:rsidRPr="00A641F9">
            <w:rPr>
              <w:rStyle w:val="TextodoEspaoReservado"/>
            </w:rPr>
            <w:t>.</w:t>
          </w:r>
        </w:p>
      </w:docPartBody>
    </w:docPart>
    <w:docPart>
      <w:docPartPr>
        <w:name w:val="E1339DADEEF04EEB8B79BA4EA54A88F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D6DF95-11DF-4371-A0AB-103C4C7AE3E5}"/>
      </w:docPartPr>
      <w:docPartBody>
        <w:p w:rsidR="00000000" w:rsidRDefault="008313B2" w:rsidP="008313B2">
          <w:pPr>
            <w:pStyle w:val="E1339DADEEF04EEB8B79BA4EA54A88FE4"/>
          </w:pPr>
          <w:r>
            <w:rPr>
              <w:rFonts w:ascii="Courier New" w:hAnsi="Courier New" w:cs="Courier New"/>
              <w:sz w:val="24"/>
              <w:szCs w:val="24"/>
            </w:rPr>
            <w:t>Nome do Curso</w:t>
          </w:r>
        </w:p>
      </w:docPartBody>
    </w:docPart>
    <w:docPart>
      <w:docPartPr>
        <w:name w:val="4B681D63B6934845A65C80D36FFAF3E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5A0571-A17E-406A-B621-ED74A87D0755}"/>
      </w:docPartPr>
      <w:docPartBody>
        <w:p w:rsidR="00000000" w:rsidRDefault="008313B2" w:rsidP="008313B2">
          <w:pPr>
            <w:pStyle w:val="4B681D63B6934845A65C80D36FFAF3E04"/>
          </w:pPr>
          <w:r w:rsidRPr="00A45016">
            <w:rPr>
              <w:rFonts w:ascii="Courier New" w:hAnsi="Courier New" w:cs="Courier New"/>
              <w:sz w:val="18"/>
              <w:szCs w:val="18"/>
            </w:rPr>
            <w:t>Código da Disciplina</w:t>
          </w:r>
          <w:r w:rsidRPr="00A45016">
            <w:rPr>
              <w:rStyle w:val="TextodoEspaoReservado"/>
              <w:sz w:val="18"/>
              <w:szCs w:val="18"/>
            </w:rPr>
            <w:t>.</w:t>
          </w:r>
        </w:p>
      </w:docPartBody>
    </w:docPart>
    <w:docPart>
      <w:docPartPr>
        <w:name w:val="4CFEB82D2B384A33898A7FA06C2080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836235D-7B88-4E62-B817-85608E8C7A07}"/>
      </w:docPartPr>
      <w:docPartBody>
        <w:p w:rsidR="00000000" w:rsidRDefault="008313B2" w:rsidP="008313B2">
          <w:pPr>
            <w:pStyle w:val="4CFEB82D2B384A33898A7FA06C2080704"/>
          </w:pPr>
          <w:r w:rsidRPr="00A45016">
            <w:rPr>
              <w:rFonts w:ascii="Courier New" w:hAnsi="Courier New" w:cs="Courier New"/>
              <w:sz w:val="18"/>
              <w:szCs w:val="18"/>
            </w:rPr>
            <w:t>Nome da Disciplina</w:t>
          </w:r>
          <w:r w:rsidRPr="00A45016">
            <w:rPr>
              <w:rStyle w:val="TextodoEspaoReservado"/>
              <w:sz w:val="18"/>
              <w:szCs w:val="18"/>
            </w:rPr>
            <w:t>.</w:t>
          </w:r>
        </w:p>
      </w:docPartBody>
    </w:docPart>
    <w:docPart>
      <w:docPartPr>
        <w:name w:val="9A537204A25F46A4A1C50F90FE827E0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B47E596-8CC6-4347-BABC-54E1AD2BD7D1}"/>
      </w:docPartPr>
      <w:docPartBody>
        <w:p w:rsidR="00000000" w:rsidRDefault="008313B2" w:rsidP="008313B2">
          <w:pPr>
            <w:pStyle w:val="9A537204A25F46A4A1C50F90FE827E014"/>
          </w:pPr>
          <w:r w:rsidRPr="00A45016">
            <w:rPr>
              <w:rStyle w:val="TextodoEspaoReservado"/>
              <w:sz w:val="18"/>
              <w:szCs w:val="18"/>
            </w:rPr>
            <w:t>Escolher um item.</w:t>
          </w:r>
        </w:p>
      </w:docPartBody>
    </w:docPart>
    <w:docPart>
      <w:docPartPr>
        <w:name w:val="A356D9D1CF7C47F7B6AA9D65957AC9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DA1A9D-D400-45B5-AFC4-D0E0BEE50079}"/>
      </w:docPartPr>
      <w:docPartBody>
        <w:p w:rsidR="00000000" w:rsidRDefault="008313B2" w:rsidP="008313B2">
          <w:pPr>
            <w:pStyle w:val="A356D9D1CF7C47F7B6AA9D65957AC9834"/>
          </w:pPr>
          <w:r>
            <w:rPr>
              <w:rFonts w:ascii="Courier New" w:hAnsi="Courier New" w:cs="Courier New"/>
              <w:sz w:val="24"/>
              <w:szCs w:val="24"/>
            </w:rPr>
            <w:t>Justificativa do Cancelamento</w:t>
          </w:r>
          <w:r w:rsidRPr="00A641F9">
            <w:rPr>
              <w:rStyle w:val="TextodoEspaoReservado"/>
            </w:rPr>
            <w:t>.</w:t>
          </w:r>
        </w:p>
      </w:docPartBody>
    </w:docPart>
    <w:docPart>
      <w:docPartPr>
        <w:name w:val="98557F2E3CB8420284DF46FAD243AF9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CE72F57-201A-4B56-A7E9-F8B3DE95BB7E}"/>
      </w:docPartPr>
      <w:docPartBody>
        <w:p w:rsidR="00000000" w:rsidRDefault="008313B2" w:rsidP="008313B2">
          <w:pPr>
            <w:pStyle w:val="98557F2E3CB8420284DF46FAD243AF9C3"/>
          </w:pPr>
          <w:r w:rsidRPr="00A45016">
            <w:rPr>
              <w:rFonts w:ascii="Courier New" w:hAnsi="Courier New" w:cs="Courier New"/>
              <w:sz w:val="18"/>
              <w:szCs w:val="18"/>
            </w:rPr>
            <w:t>Nome da Disciplina</w:t>
          </w:r>
          <w:r w:rsidRPr="00A45016">
            <w:rPr>
              <w:rStyle w:val="TextodoEspaoReservado"/>
              <w:sz w:val="18"/>
              <w:szCs w:val="18"/>
            </w:rPr>
            <w:t>.</w:t>
          </w:r>
        </w:p>
      </w:docPartBody>
    </w:docPart>
    <w:docPart>
      <w:docPartPr>
        <w:name w:val="6B22DAB834F644D5A2A165E76A50F6A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31B1A5-7EC0-4DCC-B93C-ECFD8017C5EC}"/>
      </w:docPartPr>
      <w:docPartBody>
        <w:p w:rsidR="00000000" w:rsidRDefault="008313B2" w:rsidP="008313B2">
          <w:pPr>
            <w:pStyle w:val="6B22DAB834F644D5A2A165E76A50F6A73"/>
          </w:pPr>
          <w:r w:rsidRPr="00A45016">
            <w:rPr>
              <w:rFonts w:ascii="Courier New" w:hAnsi="Courier New" w:cs="Courier New"/>
              <w:sz w:val="18"/>
              <w:szCs w:val="18"/>
            </w:rPr>
            <w:t>Nome da Disciplina</w:t>
          </w:r>
          <w:r w:rsidRPr="00A45016">
            <w:rPr>
              <w:rStyle w:val="TextodoEspaoReservado"/>
              <w:sz w:val="18"/>
              <w:szCs w:val="18"/>
            </w:rPr>
            <w:t>.</w:t>
          </w:r>
        </w:p>
      </w:docPartBody>
    </w:docPart>
    <w:docPart>
      <w:docPartPr>
        <w:name w:val="2836DA6DF57744F48C60C9E07541E4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7919A9-7251-4FB5-876A-8C81C04B9A5D}"/>
      </w:docPartPr>
      <w:docPartBody>
        <w:p w:rsidR="00000000" w:rsidRDefault="008313B2" w:rsidP="008313B2">
          <w:pPr>
            <w:pStyle w:val="2836DA6DF57744F48C60C9E07541E4CA3"/>
          </w:pPr>
          <w:r w:rsidRPr="00A45016">
            <w:rPr>
              <w:rFonts w:ascii="Courier New" w:hAnsi="Courier New" w:cs="Courier New"/>
              <w:sz w:val="18"/>
              <w:szCs w:val="18"/>
            </w:rPr>
            <w:t>Nome da Disciplina</w:t>
          </w:r>
          <w:r w:rsidRPr="00A45016">
            <w:rPr>
              <w:rStyle w:val="TextodoEspaoReservado"/>
              <w:sz w:val="18"/>
              <w:szCs w:val="18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3EEA"/>
    <w:rsid w:val="004A65F5"/>
    <w:rsid w:val="008313B2"/>
    <w:rsid w:val="00C9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313B2"/>
    <w:rPr>
      <w:color w:val="808080"/>
    </w:rPr>
  </w:style>
  <w:style w:type="paragraph" w:customStyle="1" w:styleId="39EDB469CC7C407398C02774E697AE36">
    <w:name w:val="39EDB469CC7C407398C02774E697AE36"/>
    <w:rsid w:val="00C93EEA"/>
  </w:style>
  <w:style w:type="paragraph" w:customStyle="1" w:styleId="DD15E5B63DF24B0FB9A682A389A7BD34">
    <w:name w:val="DD15E5B63DF24B0FB9A682A389A7BD3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">
    <w:name w:val="874044B1A3A24F2BAB3C6A168E850FD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">
    <w:name w:val="EDD65165B27B4B7BAD9846F53D53B7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">
    <w:name w:val="3F9A2AF65B304649BFC058CFD419F4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1">
    <w:name w:val="39EDB469CC7C407398C02774E697AE3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1">
    <w:name w:val="DD15E5B63DF24B0FB9A682A389A7BD3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1">
    <w:name w:val="874044B1A3A24F2BAB3C6A168E850FD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1">
    <w:name w:val="EDD65165B27B4B7BAD9846F53D53B7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1">
    <w:name w:val="3F9A2AF65B304649BFC058CFD419F48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2">
    <w:name w:val="39EDB469CC7C407398C02774E697AE3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">
    <w:name w:val="E14F2C68654348E9B3C759C7A781B7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2">
    <w:name w:val="DD15E5B63DF24B0FB9A682A389A7BD3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2">
    <w:name w:val="874044B1A3A24F2BAB3C6A168E850FD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2">
    <w:name w:val="EDD65165B27B4B7BAD9846F53D53B7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2">
    <w:name w:val="3F9A2AF65B304649BFC058CFD419F48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3">
    <w:name w:val="39EDB469CC7C407398C02774E697AE3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1">
    <w:name w:val="E14F2C68654348E9B3C759C7A781B763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">
    <w:name w:val="0C0F6F8A660E4659B4CA36561B13B33D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">
    <w:name w:val="C03680A46F9A452E808C45E4F27E76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">
    <w:name w:val="3AEA27B072E248BE849EE587A50041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">
    <w:name w:val="4177F23F5C9F4DAAADB2502AB8858E7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character" w:styleId="nfaseIntensa">
    <w:name w:val="Intense Emphasis"/>
    <w:basedOn w:val="Fontepargpadro"/>
    <w:uiPriority w:val="21"/>
    <w:qFormat/>
    <w:rsid w:val="008313B2"/>
    <w:rPr>
      <w:rFonts w:ascii="Courier New" w:hAnsi="Courier New"/>
      <w:b/>
      <w:i/>
      <w:iCs/>
      <w:color w:val="5B9BD5" w:themeColor="accent1"/>
      <w:sz w:val="20"/>
      <w:u w:val="single"/>
    </w:rPr>
  </w:style>
  <w:style w:type="paragraph" w:customStyle="1" w:styleId="DD15E5B63DF24B0FB9A682A389A7BD343">
    <w:name w:val="DD15E5B63DF24B0FB9A682A389A7BD3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3">
    <w:name w:val="874044B1A3A24F2BAB3C6A168E850FD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3">
    <w:name w:val="EDD65165B27B4B7BAD9846F53D53B7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3">
    <w:name w:val="3F9A2AF65B304649BFC058CFD419F48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4">
    <w:name w:val="39EDB469CC7C407398C02774E697AE3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2">
    <w:name w:val="E14F2C68654348E9B3C759C7A781B763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1">
    <w:name w:val="0C0F6F8A660E4659B4CA36561B13B33D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1">
    <w:name w:val="C03680A46F9A452E808C45E4F27E76A7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1">
    <w:name w:val="3AEA27B072E248BE849EE587A50041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1">
    <w:name w:val="4177F23F5C9F4DAAADB2502AB8858E78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4">
    <w:name w:val="DD15E5B63DF24B0FB9A682A389A7BD3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4">
    <w:name w:val="874044B1A3A24F2BAB3C6A168E850FD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4">
    <w:name w:val="EDD65165B27B4B7BAD9846F53D53B7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4">
    <w:name w:val="3F9A2AF65B304649BFC058CFD419F48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5">
    <w:name w:val="39EDB469CC7C407398C02774E697AE3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3">
    <w:name w:val="E14F2C68654348E9B3C759C7A781B763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2">
    <w:name w:val="0C0F6F8A660E4659B4CA36561B13B33D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2">
    <w:name w:val="C03680A46F9A452E808C45E4F27E76A7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2">
    <w:name w:val="3AEA27B072E248BE849EE587A50041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2">
    <w:name w:val="4177F23F5C9F4DAAADB2502AB8858E78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A8FFA428A6E45D78431E7C7F8CC1555">
    <w:name w:val="0A8FFA428A6E45D78431E7C7F8CC1555"/>
    <w:rsid w:val="00C93EEA"/>
  </w:style>
  <w:style w:type="paragraph" w:customStyle="1" w:styleId="BDC74E67922E4A958EAF82BF2520E04C">
    <w:name w:val="BDC74E67922E4A958EAF82BF2520E04C"/>
    <w:rsid w:val="00C93EEA"/>
  </w:style>
  <w:style w:type="paragraph" w:customStyle="1" w:styleId="38B7DBEF9AB548EBAF2EACF3D6DBBC4A">
    <w:name w:val="38B7DBEF9AB548EBAF2EACF3D6DBBC4A"/>
    <w:rsid w:val="00C93EEA"/>
  </w:style>
  <w:style w:type="paragraph" w:customStyle="1" w:styleId="9FBE52F417D541C19837419289CF547C">
    <w:name w:val="9FBE52F417D541C19837419289CF547C"/>
    <w:rsid w:val="00C93EEA"/>
  </w:style>
  <w:style w:type="paragraph" w:customStyle="1" w:styleId="3A7EE4E3DAC045D1BDBB2F8958ACE62F">
    <w:name w:val="3A7EE4E3DAC045D1BDBB2F8958ACE62F"/>
    <w:rsid w:val="00C93EEA"/>
  </w:style>
  <w:style w:type="paragraph" w:customStyle="1" w:styleId="8CC05E860B424BFB807F3936A382F1A6">
    <w:name w:val="8CC05E860B424BFB807F3936A382F1A6"/>
    <w:rsid w:val="00C93EEA"/>
  </w:style>
  <w:style w:type="paragraph" w:customStyle="1" w:styleId="FA82169D27B746869ABCEABAEE9DF88B">
    <w:name w:val="FA82169D27B746869ABCEABAEE9DF88B"/>
    <w:rsid w:val="00C93EEA"/>
  </w:style>
  <w:style w:type="paragraph" w:customStyle="1" w:styleId="D2A157C3C1EB49729E5908E6CCA94F1F">
    <w:name w:val="D2A157C3C1EB49729E5908E6CCA94F1F"/>
    <w:rsid w:val="00C93EEA"/>
  </w:style>
  <w:style w:type="paragraph" w:customStyle="1" w:styleId="47C39745A3CD43DE90F8C709EBB5F500">
    <w:name w:val="47C39745A3CD43DE90F8C709EBB5F500"/>
    <w:rsid w:val="00C93EEA"/>
  </w:style>
  <w:style w:type="paragraph" w:customStyle="1" w:styleId="044462C05AD2419290DFA042A09304CA">
    <w:name w:val="044462C05AD2419290DFA042A09304CA"/>
    <w:rsid w:val="00C93EEA"/>
  </w:style>
  <w:style w:type="paragraph" w:customStyle="1" w:styleId="27B0766315CF4B37AC77F9B9DC0D9DE2">
    <w:name w:val="27B0766315CF4B37AC77F9B9DC0D9DE2"/>
    <w:rsid w:val="00C93EEA"/>
  </w:style>
  <w:style w:type="paragraph" w:customStyle="1" w:styleId="79D452342FA04FCCAFAA696B75CB96F9">
    <w:name w:val="79D452342FA04FCCAFAA696B75CB96F9"/>
    <w:rsid w:val="00C93EEA"/>
  </w:style>
  <w:style w:type="paragraph" w:customStyle="1" w:styleId="89DFBB59823F433A8AD208AF4C0CD255">
    <w:name w:val="89DFBB59823F433A8AD208AF4C0CD255"/>
    <w:rsid w:val="00C93EEA"/>
  </w:style>
  <w:style w:type="paragraph" w:customStyle="1" w:styleId="EB21B02FE10E49D497FCA8F385DBB3C6">
    <w:name w:val="EB21B02FE10E49D497FCA8F385DBB3C6"/>
    <w:rsid w:val="00C93EEA"/>
  </w:style>
  <w:style w:type="paragraph" w:customStyle="1" w:styleId="EC7D7BE4B58E4D46A3675583AC375CE1">
    <w:name w:val="EC7D7BE4B58E4D46A3675583AC375CE1"/>
    <w:rsid w:val="00C93EEA"/>
  </w:style>
  <w:style w:type="paragraph" w:customStyle="1" w:styleId="3CEB6A7E6770468EAB9EBBEC1018B41C">
    <w:name w:val="3CEB6A7E6770468EAB9EBBEC1018B41C"/>
    <w:rsid w:val="00C93EEA"/>
  </w:style>
  <w:style w:type="paragraph" w:customStyle="1" w:styleId="0CA8D0B13F924AFA8AF86720D4265AFA">
    <w:name w:val="0CA8D0B13F924AFA8AF86720D4265AFA"/>
    <w:rsid w:val="00C93EEA"/>
  </w:style>
  <w:style w:type="paragraph" w:customStyle="1" w:styleId="B35F29632F754CA9BBF3B2B8BA347579">
    <w:name w:val="B35F29632F754CA9BBF3B2B8BA347579"/>
    <w:rsid w:val="00C93EEA"/>
  </w:style>
  <w:style w:type="paragraph" w:customStyle="1" w:styleId="2E11AB7B986C4518B1D0F37CBE28B62D">
    <w:name w:val="2E11AB7B986C4518B1D0F37CBE28B62D"/>
    <w:rsid w:val="00C93EEA"/>
  </w:style>
  <w:style w:type="paragraph" w:customStyle="1" w:styleId="1BDA4436D5544B05B3F8A60EE09F38B2">
    <w:name w:val="1BDA4436D5544B05B3F8A60EE09F38B2"/>
    <w:rsid w:val="00C93EEA"/>
  </w:style>
  <w:style w:type="paragraph" w:customStyle="1" w:styleId="C11D6A0BB9D840C8B42117F3B5C24F8B">
    <w:name w:val="C11D6A0BB9D840C8B42117F3B5C24F8B"/>
    <w:rsid w:val="00C93EEA"/>
  </w:style>
  <w:style w:type="paragraph" w:customStyle="1" w:styleId="DD459E98B84E4DF099D637931C2DC73E">
    <w:name w:val="DD459E98B84E4DF099D637931C2DC73E"/>
    <w:rsid w:val="00C93EEA"/>
  </w:style>
  <w:style w:type="paragraph" w:customStyle="1" w:styleId="68698C2692E3403588A055282E336FC4">
    <w:name w:val="68698C2692E3403588A055282E336FC4"/>
    <w:rsid w:val="00C93EEA"/>
  </w:style>
  <w:style w:type="paragraph" w:customStyle="1" w:styleId="BB0C6A920F3B4A95A387B09286E06176">
    <w:name w:val="BB0C6A920F3B4A95A387B09286E06176"/>
    <w:rsid w:val="00C93EEA"/>
  </w:style>
  <w:style w:type="paragraph" w:customStyle="1" w:styleId="6CC0AB3C6B4D460CB06DADF6B4C02FEF">
    <w:name w:val="6CC0AB3C6B4D460CB06DADF6B4C02FEF"/>
    <w:rsid w:val="00C93EEA"/>
  </w:style>
  <w:style w:type="paragraph" w:customStyle="1" w:styleId="1FAC793AFFC741DCBE9356B931313005">
    <w:name w:val="1FAC793AFFC741DCBE9356B931313005"/>
    <w:rsid w:val="00C93EEA"/>
  </w:style>
  <w:style w:type="paragraph" w:customStyle="1" w:styleId="4FB141A2D570447B9DD671A6FC8F9C59">
    <w:name w:val="4FB141A2D570447B9DD671A6FC8F9C59"/>
    <w:rsid w:val="00C93EEA"/>
  </w:style>
  <w:style w:type="paragraph" w:customStyle="1" w:styleId="76EAFC74FFA24D9DB85AAA1C4416C928">
    <w:name w:val="76EAFC74FFA24D9DB85AAA1C4416C928"/>
    <w:rsid w:val="00C93EEA"/>
  </w:style>
  <w:style w:type="paragraph" w:customStyle="1" w:styleId="A9B39B286BF347DAA58FF50BBF160F45">
    <w:name w:val="A9B39B286BF347DAA58FF50BBF160F45"/>
    <w:rsid w:val="00C93EEA"/>
  </w:style>
  <w:style w:type="paragraph" w:customStyle="1" w:styleId="F8B318A3F9384BF68827CC568CF182B2">
    <w:name w:val="F8B318A3F9384BF68827CC568CF182B2"/>
    <w:rsid w:val="00C93EEA"/>
  </w:style>
  <w:style w:type="paragraph" w:customStyle="1" w:styleId="B60463DC48234702B10A380A4CAE67D2">
    <w:name w:val="B60463DC48234702B10A380A4CAE67D2"/>
    <w:rsid w:val="00C93EEA"/>
  </w:style>
  <w:style w:type="paragraph" w:customStyle="1" w:styleId="6087D53CF9B948599FB6E12695970CA8">
    <w:name w:val="6087D53CF9B948599FB6E12695970CA8"/>
    <w:rsid w:val="00C93EEA"/>
  </w:style>
  <w:style w:type="paragraph" w:customStyle="1" w:styleId="EAC8346338094521A4AA597F00642A3D">
    <w:name w:val="EAC8346338094521A4AA597F00642A3D"/>
    <w:rsid w:val="00C93EEA"/>
  </w:style>
  <w:style w:type="paragraph" w:customStyle="1" w:styleId="092E2B2D519040CF8A31E65AAC8B385F">
    <w:name w:val="092E2B2D519040CF8A31E65AAC8B385F"/>
    <w:rsid w:val="00C93EEA"/>
  </w:style>
  <w:style w:type="paragraph" w:customStyle="1" w:styleId="C7D9B69E48EA40FFB0CA71841A961DCA">
    <w:name w:val="C7D9B69E48EA40FFB0CA71841A961DCA"/>
    <w:rsid w:val="00C93EEA"/>
  </w:style>
  <w:style w:type="paragraph" w:customStyle="1" w:styleId="0DB6C90DA42745EDAFADD45D920270D4">
    <w:name w:val="0DB6C90DA42745EDAFADD45D920270D4"/>
    <w:rsid w:val="00C93EEA"/>
  </w:style>
  <w:style w:type="paragraph" w:customStyle="1" w:styleId="D089500DD39641F9896603913BE2BE2F">
    <w:name w:val="D089500DD39641F9896603913BE2BE2F"/>
    <w:rsid w:val="00C93EEA"/>
  </w:style>
  <w:style w:type="paragraph" w:customStyle="1" w:styleId="5D019285BD3348889D010986E61436D5">
    <w:name w:val="5D019285BD3348889D010986E61436D5"/>
    <w:rsid w:val="00C93EEA"/>
  </w:style>
  <w:style w:type="paragraph" w:customStyle="1" w:styleId="97E62E613EC0459682D4AFE0EF603341">
    <w:name w:val="97E62E613EC0459682D4AFE0EF603341"/>
    <w:rsid w:val="00C93EEA"/>
  </w:style>
  <w:style w:type="paragraph" w:customStyle="1" w:styleId="ACCE023919644771AC3940FEFFA8E99E">
    <w:name w:val="ACCE023919644771AC3940FEFFA8E99E"/>
    <w:rsid w:val="00C93EEA"/>
  </w:style>
  <w:style w:type="paragraph" w:customStyle="1" w:styleId="600FFB240A5F4E128C90E312BCD0D4A8">
    <w:name w:val="600FFB240A5F4E128C90E312BCD0D4A8"/>
    <w:rsid w:val="00C93EEA"/>
  </w:style>
  <w:style w:type="paragraph" w:customStyle="1" w:styleId="B05A141D96E04A45A81C1A6F2375A94A">
    <w:name w:val="B05A141D96E04A45A81C1A6F2375A94A"/>
    <w:rsid w:val="00C93EEA"/>
  </w:style>
  <w:style w:type="paragraph" w:customStyle="1" w:styleId="C0E127CDFE6D40108B39B3C95B7FB58B">
    <w:name w:val="C0E127CDFE6D40108B39B3C95B7FB58B"/>
    <w:rsid w:val="00C93EEA"/>
  </w:style>
  <w:style w:type="paragraph" w:customStyle="1" w:styleId="72CAC5F6FA0042E0B134921765E13DC2">
    <w:name w:val="72CAC5F6FA0042E0B134921765E13DC2"/>
    <w:rsid w:val="00C93EEA"/>
  </w:style>
  <w:style w:type="paragraph" w:customStyle="1" w:styleId="2A77CF7AFF1E4E6F8FDD22837DAC63F5">
    <w:name w:val="2A77CF7AFF1E4E6F8FDD22837DAC63F5"/>
    <w:rsid w:val="00C93EEA"/>
  </w:style>
  <w:style w:type="paragraph" w:customStyle="1" w:styleId="841416324AEC4AB6808245F7FF7E7A19">
    <w:name w:val="841416324AEC4AB6808245F7FF7E7A19"/>
    <w:rsid w:val="00C93EEA"/>
  </w:style>
  <w:style w:type="paragraph" w:customStyle="1" w:styleId="4F17A67E8D794CB39F41A3F9711196A2">
    <w:name w:val="4F17A67E8D794CB39F41A3F9711196A2"/>
    <w:rsid w:val="00C93EEA"/>
  </w:style>
  <w:style w:type="paragraph" w:customStyle="1" w:styleId="38B7DBEF9AB548EBAF2EACF3D6DBBC4A1">
    <w:name w:val="38B7DBEF9AB548EBAF2EACF3D6DBBC4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">
    <w:name w:val="9FBE52F417D541C19837419289CF547C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">
    <w:name w:val="3A7EE4E3DAC045D1BDBB2F8958ACE62F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">
    <w:name w:val="8CC05E860B424BFB807F3936A382F1A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">
    <w:name w:val="FA82169D27B746869ABCEABAEE9DF88B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">
    <w:name w:val="D2A157C3C1EB49729E5908E6CCA94F1F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">
    <w:name w:val="4FB141A2D570447B9DD671A6FC8F9C5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">
    <w:name w:val="47C39745A3CD43DE90F8C709EBB5F50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">
    <w:name w:val="044462C05AD2419290DFA042A09304C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">
    <w:name w:val="27B0766315CF4B37AC77F9B9DC0D9DE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">
    <w:name w:val="79D452342FA04FCCAFAA696B75CB96F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">
    <w:name w:val="89DFBB59823F433A8AD208AF4C0CD25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">
    <w:name w:val="EB21B02FE10E49D497FCA8F385DBB3C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">
    <w:name w:val="EA70E3A90015405DB28A6153535EFD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">
    <w:name w:val="4F17A67E8D794CB39F41A3F9711196A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">
    <w:name w:val="2C04AF44BC4E47DE989D75BF457EFE2E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">
    <w:name w:val="3116944A3B0146A49E78E559340CBB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">
    <w:name w:val="3630F2A1381B452BA20117CB06B3703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">
    <w:name w:val="A9B39B286BF347DAA58FF50BBF160F4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">
    <w:name w:val="F8B318A3F9384BF68827CC568CF182B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">
    <w:name w:val="19042BA17EBB474F9F8AED3F011E65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">
    <w:name w:val="0CF3DF02CD014742A639D677D48FF32E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">
    <w:name w:val="C7D9B69E48EA40FFB0CA71841A961DC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">
    <w:name w:val="0DB6C90DA42745EDAFADD45D920270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2">
    <w:name w:val="38B7DBEF9AB548EBAF2EACF3D6DBBC4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2">
    <w:name w:val="9FBE52F417D541C19837419289CF547C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2">
    <w:name w:val="3A7EE4E3DAC045D1BDBB2F8958ACE62F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2">
    <w:name w:val="8CC05E860B424BFB807F3936A382F1A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2">
    <w:name w:val="FA82169D27B746869ABCEABAEE9DF88B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2">
    <w:name w:val="D2A157C3C1EB49729E5908E6CCA94F1F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2">
    <w:name w:val="4FB141A2D570447B9DD671A6FC8F9C5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2">
    <w:name w:val="47C39745A3CD43DE90F8C709EBB5F50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2">
    <w:name w:val="044462C05AD2419290DFA042A09304C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2">
    <w:name w:val="27B0766315CF4B37AC77F9B9DC0D9DE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2">
    <w:name w:val="79D452342FA04FCCAFAA696B75CB96F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2">
    <w:name w:val="89DFBB59823F433A8AD208AF4C0CD25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2">
    <w:name w:val="EB21B02FE10E49D497FCA8F385DBB3C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">
    <w:name w:val="EA70E3A90015405DB28A6153535EFD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2">
    <w:name w:val="4F17A67E8D794CB39F41A3F9711196A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">
    <w:name w:val="2C04AF44BC4E47DE989D75BF457EFE2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">
    <w:name w:val="3116944A3B0146A49E78E559340CBB8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">
    <w:name w:val="3630F2A1381B452BA20117CB06B3703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2">
    <w:name w:val="A9B39B286BF347DAA58FF50BBF160F4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2">
    <w:name w:val="F8B318A3F9384BF68827CC568CF182B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">
    <w:name w:val="19042BA17EBB474F9F8AED3F011E65B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">
    <w:name w:val="0CF3DF02CD014742A639D677D48FF32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2">
    <w:name w:val="C7D9B69E48EA40FFB0CA71841A961DC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2">
    <w:name w:val="0DB6C90DA42745EDAFADD45D920270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">
    <w:name w:val="E22CF55A0CCB4A80B768D54D57744364"/>
    <w:rsid w:val="00C93EEA"/>
  </w:style>
  <w:style w:type="paragraph" w:customStyle="1" w:styleId="38B7DBEF9AB548EBAF2EACF3D6DBBC4A3">
    <w:name w:val="38B7DBEF9AB548EBAF2EACF3D6DBBC4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3">
    <w:name w:val="9FBE52F417D541C19837419289CF547C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3">
    <w:name w:val="3A7EE4E3DAC045D1BDBB2F8958ACE62F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3">
    <w:name w:val="8CC05E860B424BFB807F3936A382F1A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3">
    <w:name w:val="FA82169D27B746869ABCEABAEE9DF88B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3">
    <w:name w:val="D2A157C3C1EB49729E5908E6CCA94F1F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3">
    <w:name w:val="4FB141A2D570447B9DD671A6FC8F9C5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3">
    <w:name w:val="47C39745A3CD43DE90F8C709EBB5F50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3">
    <w:name w:val="044462C05AD2419290DFA042A09304C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3">
    <w:name w:val="27B0766315CF4B37AC77F9B9DC0D9DE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3">
    <w:name w:val="79D452342FA04FCCAFAA696B75CB96F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3">
    <w:name w:val="89DFBB59823F433A8AD208AF4C0CD25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3">
    <w:name w:val="EB21B02FE10E49D497FCA8F385DBB3C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2">
    <w:name w:val="EA70E3A90015405DB28A6153535EFD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3">
    <w:name w:val="4F17A67E8D794CB39F41A3F9711196A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2">
    <w:name w:val="2C04AF44BC4E47DE989D75BF457EFE2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2">
    <w:name w:val="3116944A3B0146A49E78E559340CBB8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2">
    <w:name w:val="3630F2A1381B452BA20117CB06B3703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3">
    <w:name w:val="A9B39B286BF347DAA58FF50BBF160F4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3">
    <w:name w:val="F8B318A3F9384BF68827CC568CF182B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2">
    <w:name w:val="19042BA17EBB474F9F8AED3F011E65B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2">
    <w:name w:val="0CF3DF02CD014742A639D677D48FF32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3">
    <w:name w:val="C7D9B69E48EA40FFB0CA71841A961DC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3">
    <w:name w:val="0DB6C90DA42745EDAFADD45D920270D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">
    <w:name w:val="E22CF55A0CCB4A80B768D54D5774436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">
    <w:name w:val="B60463DC48234702B10A380A4CAE67D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">
    <w:name w:val="ACCE023919644771AC3940FEFFA8E99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">
    <w:name w:val="600FFB240A5F4E128C90E312BCD0D4A8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">
    <w:name w:val="B05A141D96E04A45A81C1A6F2375A94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">
    <w:name w:val="C0E127CDFE6D40108B39B3C95B7FB58B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">
    <w:name w:val="44F2DE2F57B740E8B7213BBA01FD6E76"/>
    <w:rsid w:val="00C93EEA"/>
  </w:style>
  <w:style w:type="paragraph" w:customStyle="1" w:styleId="38B7DBEF9AB548EBAF2EACF3D6DBBC4A4">
    <w:name w:val="38B7DBEF9AB548EBAF2EACF3D6DBBC4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4">
    <w:name w:val="9FBE52F417D541C19837419289CF547C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4">
    <w:name w:val="3A7EE4E3DAC045D1BDBB2F8958ACE62F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4">
    <w:name w:val="8CC05E860B424BFB807F3936A382F1A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4">
    <w:name w:val="FA82169D27B746869ABCEABAEE9DF88B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4">
    <w:name w:val="D2A157C3C1EB49729E5908E6CCA94F1F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4">
    <w:name w:val="4FB141A2D570447B9DD671A6FC8F9C5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4">
    <w:name w:val="47C39745A3CD43DE90F8C709EBB5F50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4">
    <w:name w:val="044462C05AD2419290DFA042A09304C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4">
    <w:name w:val="27B0766315CF4B37AC77F9B9DC0D9DE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4">
    <w:name w:val="79D452342FA04FCCAFAA696B75CB96F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4">
    <w:name w:val="89DFBB59823F433A8AD208AF4C0CD25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4">
    <w:name w:val="EB21B02FE10E49D497FCA8F385DBB3C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3">
    <w:name w:val="EA70E3A90015405DB28A6153535EFDD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4">
    <w:name w:val="4F17A67E8D794CB39F41A3F9711196A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3">
    <w:name w:val="2C04AF44BC4E47DE989D75BF457EFE2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3">
    <w:name w:val="3116944A3B0146A49E78E559340CBB8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3">
    <w:name w:val="3630F2A1381B452BA20117CB06B3703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4">
    <w:name w:val="A9B39B286BF347DAA58FF50BBF160F4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4">
    <w:name w:val="F8B318A3F9384BF68827CC568CF182B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3">
    <w:name w:val="19042BA17EBB474F9F8AED3F011E65B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3">
    <w:name w:val="0CF3DF02CD014742A639D677D48FF32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4">
    <w:name w:val="C7D9B69E48EA40FFB0CA71841A961DC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4">
    <w:name w:val="0DB6C90DA42745EDAFADD45D920270D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2">
    <w:name w:val="E22CF55A0CCB4A80B768D54D5774436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2">
    <w:name w:val="B60463DC48234702B10A380A4CAE67D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2">
    <w:name w:val="ACCE023919644771AC3940FEFFA8E99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2">
    <w:name w:val="600FFB240A5F4E128C90E312BCD0D4A8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2">
    <w:name w:val="B05A141D96E04A45A81C1A6F2375A94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2">
    <w:name w:val="C0E127CDFE6D40108B39B3C95B7FB58B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">
    <w:name w:val="44F2DE2F57B740E8B7213BBA01FD6E7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5">
    <w:name w:val="38B7DBEF9AB548EBAF2EACF3D6DBBC4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5">
    <w:name w:val="9FBE52F417D541C19837419289CF547C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5">
    <w:name w:val="3A7EE4E3DAC045D1BDBB2F8958ACE62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5">
    <w:name w:val="8CC05E860B424BFB807F3936A382F1A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5">
    <w:name w:val="FA82169D27B746869ABCEABAEE9DF88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5">
    <w:name w:val="D2A157C3C1EB49729E5908E6CCA94F1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5">
    <w:name w:val="4FB141A2D570447B9DD671A6FC8F9C5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5">
    <w:name w:val="47C39745A3CD43DE90F8C709EBB5F50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5">
    <w:name w:val="044462C05AD2419290DFA042A09304C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5">
    <w:name w:val="27B0766315CF4B37AC77F9B9DC0D9DE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5">
    <w:name w:val="79D452342FA04FCCAFAA696B75CB96F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5">
    <w:name w:val="89DFBB59823F433A8AD208AF4C0CD25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5">
    <w:name w:val="EB21B02FE10E49D497FCA8F385DBB3C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4">
    <w:name w:val="EA70E3A90015405DB28A6153535EFDD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5">
    <w:name w:val="4F17A67E8D794CB39F41A3F9711196A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4">
    <w:name w:val="2C04AF44BC4E47DE989D75BF457EFE2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4">
    <w:name w:val="3116944A3B0146A49E78E559340CBB8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4">
    <w:name w:val="3630F2A1381B452BA20117CB06B3703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5">
    <w:name w:val="A9B39B286BF347DAA58FF50BBF160F4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5">
    <w:name w:val="F8B318A3F9384BF68827CC568CF182B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4">
    <w:name w:val="19042BA17EBB474F9F8AED3F011E65B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4">
    <w:name w:val="0CF3DF02CD014742A639D677D48FF32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5">
    <w:name w:val="C7D9B69E48EA40FFB0CA71841A961DC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5">
    <w:name w:val="0DB6C90DA42745EDAFADD45D920270D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3">
    <w:name w:val="E22CF55A0CCB4A80B768D54D5774436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3">
    <w:name w:val="B60463DC48234702B10A380A4CAE67D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3">
    <w:name w:val="ACCE023919644771AC3940FEFFA8E99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3">
    <w:name w:val="600FFB240A5F4E128C90E312BCD0D4A8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3">
    <w:name w:val="B05A141D96E04A45A81C1A6F2375A94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3">
    <w:name w:val="C0E127CDFE6D40108B39B3C95B7FB58B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2">
    <w:name w:val="44F2DE2F57B740E8B7213BBA01FD6E7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6">
    <w:name w:val="38B7DBEF9AB548EBAF2EACF3D6DBBC4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6">
    <w:name w:val="9FBE52F417D541C19837419289CF547C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6">
    <w:name w:val="3A7EE4E3DAC045D1BDBB2F8958ACE62F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6">
    <w:name w:val="8CC05E860B424BFB807F3936A382F1A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6">
    <w:name w:val="FA82169D27B746869ABCEABAEE9DF88B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6">
    <w:name w:val="D2A157C3C1EB49729E5908E6CCA94F1F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6">
    <w:name w:val="4FB141A2D570447B9DD671A6FC8F9C5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6">
    <w:name w:val="47C39745A3CD43DE90F8C709EBB5F50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6">
    <w:name w:val="044462C05AD2419290DFA042A09304C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6">
    <w:name w:val="27B0766315CF4B37AC77F9B9DC0D9DE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6">
    <w:name w:val="79D452342FA04FCCAFAA696B75CB96F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6">
    <w:name w:val="89DFBB59823F433A8AD208AF4C0CD25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6">
    <w:name w:val="EB21B02FE10E49D497FCA8F385DBB3C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5">
    <w:name w:val="EA70E3A90015405DB28A6153535EFDD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6">
    <w:name w:val="4F17A67E8D794CB39F41A3F9711196A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5">
    <w:name w:val="2C04AF44BC4E47DE989D75BF457EFE2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5">
    <w:name w:val="3116944A3B0146A49E78E559340CBB8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5">
    <w:name w:val="3630F2A1381B452BA20117CB06B3703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6">
    <w:name w:val="A9B39B286BF347DAA58FF50BBF160F4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6">
    <w:name w:val="F8B318A3F9384BF68827CC568CF182B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5">
    <w:name w:val="19042BA17EBB474F9F8AED3F011E65B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5">
    <w:name w:val="0CF3DF02CD014742A639D677D48FF32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6">
    <w:name w:val="C7D9B69E48EA40FFB0CA71841A961DC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6">
    <w:name w:val="0DB6C90DA42745EDAFADD45D920270D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4">
    <w:name w:val="E22CF55A0CCB4A80B768D54D5774436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4">
    <w:name w:val="B60463DC48234702B10A380A4CAE67D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4">
    <w:name w:val="ACCE023919644771AC3940FEFFA8E99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4">
    <w:name w:val="600FFB240A5F4E128C90E312BCD0D4A8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4">
    <w:name w:val="B05A141D96E04A45A81C1A6F2375A94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4">
    <w:name w:val="C0E127CDFE6D40108B39B3C95B7FB58B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3">
    <w:name w:val="44F2DE2F57B740E8B7213BBA01FD6E7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7">
    <w:name w:val="38B7DBEF9AB548EBAF2EACF3D6DBBC4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7">
    <w:name w:val="9FBE52F417D541C19837419289CF547C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7">
    <w:name w:val="3A7EE4E3DAC045D1BDBB2F8958ACE62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7">
    <w:name w:val="8CC05E860B424BFB807F3936A382F1A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7">
    <w:name w:val="FA82169D27B746869ABCEABAEE9DF88B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7">
    <w:name w:val="D2A157C3C1EB49729E5908E6CCA94F1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7">
    <w:name w:val="4FB141A2D570447B9DD671A6FC8F9C5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7">
    <w:name w:val="47C39745A3CD43DE90F8C709EBB5F50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7">
    <w:name w:val="044462C05AD2419290DFA042A09304C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7">
    <w:name w:val="27B0766315CF4B37AC77F9B9DC0D9DE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7">
    <w:name w:val="79D452342FA04FCCAFAA696B75CB96F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7">
    <w:name w:val="89DFBB59823F433A8AD208AF4C0CD25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7">
    <w:name w:val="EB21B02FE10E49D497FCA8F385DBB3C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6">
    <w:name w:val="EA70E3A90015405DB28A6153535EFDD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7">
    <w:name w:val="4F17A67E8D794CB39F41A3F9711196A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6">
    <w:name w:val="2C04AF44BC4E47DE989D75BF457EFE2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6">
    <w:name w:val="3116944A3B0146A49E78E559340CBB8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6">
    <w:name w:val="3630F2A1381B452BA20117CB06B3703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7">
    <w:name w:val="A9B39B286BF347DAA58FF50BBF160F4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7">
    <w:name w:val="F8B318A3F9384BF68827CC568CF182B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6">
    <w:name w:val="19042BA17EBB474F9F8AED3F011E65B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6">
    <w:name w:val="0CF3DF02CD014742A639D677D48FF32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7">
    <w:name w:val="C7D9B69E48EA40FFB0CA71841A961DC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7">
    <w:name w:val="0DB6C90DA42745EDAFADD45D920270D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5">
    <w:name w:val="E22CF55A0CCB4A80B768D54D5774436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5">
    <w:name w:val="B60463DC48234702B10A380A4CAE67D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5">
    <w:name w:val="ACCE023919644771AC3940FEFFA8E99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5">
    <w:name w:val="600FFB240A5F4E128C90E312BCD0D4A8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5">
    <w:name w:val="B05A141D96E04A45A81C1A6F2375A94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5">
    <w:name w:val="C0E127CDFE6D40108B39B3C95B7FB58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4">
    <w:name w:val="44F2DE2F57B740E8B7213BBA01FD6E7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8">
    <w:name w:val="38B7DBEF9AB548EBAF2EACF3D6DBBC4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8">
    <w:name w:val="9FBE52F417D541C19837419289CF547C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8">
    <w:name w:val="3A7EE4E3DAC045D1BDBB2F8958ACE62F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8">
    <w:name w:val="8CC05E860B424BFB807F3936A382F1A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8">
    <w:name w:val="FA82169D27B746869ABCEABAEE9DF88B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8">
    <w:name w:val="D2A157C3C1EB49729E5908E6CCA94F1F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8">
    <w:name w:val="4FB141A2D570447B9DD671A6FC8F9C5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8">
    <w:name w:val="47C39745A3CD43DE90F8C709EBB5F500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8">
    <w:name w:val="044462C05AD2419290DFA042A09304C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8">
    <w:name w:val="27B0766315CF4B37AC77F9B9DC0D9DE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8">
    <w:name w:val="79D452342FA04FCCAFAA696B75CB96F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8">
    <w:name w:val="89DFBB59823F433A8AD208AF4C0CD25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8">
    <w:name w:val="EB21B02FE10E49D497FCA8F385DBB3C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7">
    <w:name w:val="EA70E3A90015405DB28A6153535EFDD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8">
    <w:name w:val="4F17A67E8D794CB39F41A3F9711196A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7">
    <w:name w:val="2C04AF44BC4E47DE989D75BF457EFE2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7">
    <w:name w:val="3116944A3B0146A49E78E559340CBB8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7">
    <w:name w:val="3630F2A1381B452BA20117CB06B3703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8">
    <w:name w:val="A9B39B286BF347DAA58FF50BBF160F4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8">
    <w:name w:val="F8B318A3F9384BF68827CC568CF182B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7">
    <w:name w:val="19042BA17EBB474F9F8AED3F011E65B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7">
    <w:name w:val="0CF3DF02CD014742A639D677D48FF32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8">
    <w:name w:val="C7D9B69E48EA40FFB0CA71841A961DC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8">
    <w:name w:val="0DB6C90DA42745EDAFADD45D920270D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6">
    <w:name w:val="E22CF55A0CCB4A80B768D54D5774436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6">
    <w:name w:val="B60463DC48234702B10A380A4CAE67D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6">
    <w:name w:val="ACCE023919644771AC3940FEFFA8E99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6">
    <w:name w:val="600FFB240A5F4E128C90E312BCD0D4A8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6">
    <w:name w:val="B05A141D96E04A45A81C1A6F2375A94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6">
    <w:name w:val="C0E127CDFE6D40108B39B3C95B7FB58B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5">
    <w:name w:val="44F2DE2F57B740E8B7213BBA01FD6E7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9">
    <w:name w:val="38B7DBEF9AB548EBAF2EACF3D6DBBC4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9">
    <w:name w:val="9FBE52F417D541C19837419289CF547C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9">
    <w:name w:val="3A7EE4E3DAC045D1BDBB2F8958ACE62F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9">
    <w:name w:val="8CC05E860B424BFB807F3936A382F1A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9">
    <w:name w:val="FA82169D27B746869ABCEABAEE9DF88B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9">
    <w:name w:val="D2A157C3C1EB49729E5908E6CCA94F1F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9">
    <w:name w:val="4FB141A2D570447B9DD671A6FC8F9C5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9">
    <w:name w:val="47C39745A3CD43DE90F8C709EBB5F500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9">
    <w:name w:val="044462C05AD2419290DFA042A09304C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9">
    <w:name w:val="27B0766315CF4B37AC77F9B9DC0D9DE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9">
    <w:name w:val="79D452342FA04FCCAFAA696B75CB96F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9">
    <w:name w:val="89DFBB59823F433A8AD208AF4C0CD25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9">
    <w:name w:val="EB21B02FE10E49D497FCA8F385DBB3C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8">
    <w:name w:val="EA70E3A90015405DB28A6153535EFDD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9">
    <w:name w:val="4F17A67E8D794CB39F41A3F9711196A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8">
    <w:name w:val="2C04AF44BC4E47DE989D75BF457EFE2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8">
    <w:name w:val="3116944A3B0146A49E78E559340CBB8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8">
    <w:name w:val="3630F2A1381B452BA20117CB06B3703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9">
    <w:name w:val="A9B39B286BF347DAA58FF50BBF160F4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">
    <w:name w:val="50CEB2D6615D4C6187EAF429D47CF29D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">
    <w:name w:val="3740605AF47F48409291482C070F4C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9">
    <w:name w:val="F8B318A3F9384BF68827CC568CF182B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8">
    <w:name w:val="19042BA17EBB474F9F8AED3F011E65B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8">
    <w:name w:val="0CF3DF02CD014742A639D677D48FF32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9">
    <w:name w:val="C7D9B69E48EA40FFB0CA71841A961DC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9">
    <w:name w:val="0DB6C90DA42745EDAFADD45D920270D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7">
    <w:name w:val="E22CF55A0CCB4A80B768D54D5774436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7">
    <w:name w:val="B60463DC48234702B10A380A4CAE67D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7">
    <w:name w:val="ACCE023919644771AC3940FEFFA8E99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7">
    <w:name w:val="600FFB240A5F4E128C90E312BCD0D4A8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7">
    <w:name w:val="B05A141D96E04A45A81C1A6F2375A94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7">
    <w:name w:val="C0E127CDFE6D40108B39B3C95B7FB58B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6">
    <w:name w:val="44F2DE2F57B740E8B7213BBA01FD6E7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0">
    <w:name w:val="38B7DBEF9AB548EBAF2EACF3D6DBBC4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0">
    <w:name w:val="9FBE52F417D541C19837419289CF547C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0">
    <w:name w:val="3A7EE4E3DAC045D1BDBB2F8958ACE62F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0">
    <w:name w:val="8CC05E860B424BFB807F3936A382F1A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0">
    <w:name w:val="FA82169D27B746869ABCEABAEE9DF88B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0">
    <w:name w:val="D2A157C3C1EB49729E5908E6CCA94F1F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0">
    <w:name w:val="4FB141A2D570447B9DD671A6FC8F9C5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0">
    <w:name w:val="47C39745A3CD43DE90F8C709EBB5F500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0">
    <w:name w:val="044462C05AD2419290DFA042A09304C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0">
    <w:name w:val="27B0766315CF4B37AC77F9B9DC0D9DE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0">
    <w:name w:val="79D452342FA04FCCAFAA696B75CB96F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0">
    <w:name w:val="89DFBB59823F433A8AD208AF4C0CD25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0">
    <w:name w:val="EB21B02FE10E49D497FCA8F385DBB3C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9">
    <w:name w:val="EA70E3A90015405DB28A6153535EFDD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0">
    <w:name w:val="4F17A67E8D794CB39F41A3F9711196A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9">
    <w:name w:val="2C04AF44BC4E47DE989D75BF457EFE2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9">
    <w:name w:val="3116944A3B0146A49E78E559340CBB8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9">
    <w:name w:val="3630F2A1381B452BA20117CB06B3703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0">
    <w:name w:val="A9B39B286BF347DAA58FF50BBF160F4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1">
    <w:name w:val="50CEB2D6615D4C6187EAF429D47CF29D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1">
    <w:name w:val="3740605AF47F48409291482C070F4CF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0">
    <w:name w:val="F8B318A3F9384BF68827CC568CF182B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9">
    <w:name w:val="19042BA17EBB474F9F8AED3F011E65B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9">
    <w:name w:val="0CF3DF02CD014742A639D677D48FF32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0">
    <w:name w:val="C7D9B69E48EA40FFB0CA71841A961DC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0">
    <w:name w:val="0DB6C90DA42745EDAFADD45D920270D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8">
    <w:name w:val="E22CF55A0CCB4A80B768D54D5774436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8">
    <w:name w:val="B60463DC48234702B10A380A4CAE67D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8">
    <w:name w:val="ACCE023919644771AC3940FEFFA8E99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8">
    <w:name w:val="600FFB240A5F4E128C90E312BCD0D4A8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8">
    <w:name w:val="B05A141D96E04A45A81C1A6F2375A94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8">
    <w:name w:val="C0E127CDFE6D40108B39B3C95B7FB58B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7">
    <w:name w:val="44F2DE2F57B740E8B7213BBA01FD6E7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">
    <w:name w:val="831452E87A4C4F738CC9A108201CF2E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">
    <w:name w:val="64E7F4FE994D4504B0E5176DAE688DA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">
    <w:name w:val="B0E6EFF170F446549CD75E3D26822F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">
    <w:name w:val="FCF371774AEC426F8C60C4A5494ADC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1">
    <w:name w:val="38B7DBEF9AB548EBAF2EACF3D6DBBC4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1">
    <w:name w:val="9FBE52F417D541C19837419289CF547C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1">
    <w:name w:val="3A7EE4E3DAC045D1BDBB2F8958ACE62F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1">
    <w:name w:val="8CC05E860B424BFB807F3936A382F1A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1">
    <w:name w:val="FA82169D27B746869ABCEABAEE9DF88B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1">
    <w:name w:val="D2A157C3C1EB49729E5908E6CCA94F1F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1">
    <w:name w:val="4FB141A2D570447B9DD671A6FC8F9C5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1">
    <w:name w:val="47C39745A3CD43DE90F8C709EBB5F500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1">
    <w:name w:val="044462C05AD2419290DFA042A09304C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1">
    <w:name w:val="27B0766315CF4B37AC77F9B9DC0D9DE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1">
    <w:name w:val="79D452342FA04FCCAFAA696B75CB96F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1">
    <w:name w:val="89DFBB59823F433A8AD208AF4C0CD25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1">
    <w:name w:val="EB21B02FE10E49D497FCA8F385DBB3C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0">
    <w:name w:val="EA70E3A90015405DB28A6153535EFDD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1">
    <w:name w:val="4F17A67E8D794CB39F41A3F9711196A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0">
    <w:name w:val="2C04AF44BC4E47DE989D75BF457EFE2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0">
    <w:name w:val="3116944A3B0146A49E78E559340CBB8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0">
    <w:name w:val="3630F2A1381B452BA20117CB06B3703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1">
    <w:name w:val="A9B39B286BF347DAA58FF50BBF160F4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2">
    <w:name w:val="50CEB2D6615D4C6187EAF429D47CF29D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2">
    <w:name w:val="3740605AF47F48409291482C070F4CF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1">
    <w:name w:val="F8B318A3F9384BF68827CC568CF182B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0">
    <w:name w:val="19042BA17EBB474F9F8AED3F011E65B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0">
    <w:name w:val="0CF3DF02CD014742A639D677D48FF32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1">
    <w:name w:val="C7D9B69E48EA40FFB0CA71841A961DC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1">
    <w:name w:val="0DB6C90DA42745EDAFADD45D920270D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9">
    <w:name w:val="E22CF55A0CCB4A80B768D54D5774436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9">
    <w:name w:val="B60463DC48234702B10A380A4CAE67D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9">
    <w:name w:val="ACCE023919644771AC3940FEFFA8E99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9">
    <w:name w:val="600FFB240A5F4E128C90E312BCD0D4A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9">
    <w:name w:val="B05A141D96E04A45A81C1A6F2375A94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9">
    <w:name w:val="C0E127CDFE6D40108B39B3C95B7FB58B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8">
    <w:name w:val="44F2DE2F57B740E8B7213BBA01FD6E7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1">
    <w:name w:val="831452E87A4C4F738CC9A108201CF2E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1">
    <w:name w:val="64E7F4FE994D4504B0E5176DAE688DA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1">
    <w:name w:val="B0E6EFF170F446549CD75E3D26822FF7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1">
    <w:name w:val="FCF371774AEC426F8C60C4A5494ADC6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2">
    <w:name w:val="38B7DBEF9AB548EBAF2EACF3D6DBBC4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2">
    <w:name w:val="9FBE52F417D541C19837419289CF547C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2">
    <w:name w:val="3A7EE4E3DAC045D1BDBB2F8958ACE62F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2">
    <w:name w:val="8CC05E860B424BFB807F3936A382F1A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2">
    <w:name w:val="FA82169D27B746869ABCEABAEE9DF88B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2">
    <w:name w:val="D2A157C3C1EB49729E5908E6CCA94F1F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2">
    <w:name w:val="4FB141A2D570447B9DD671A6FC8F9C5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2">
    <w:name w:val="47C39745A3CD43DE90F8C709EBB5F500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2">
    <w:name w:val="044462C05AD2419290DFA042A09304C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2">
    <w:name w:val="27B0766315CF4B37AC77F9B9DC0D9DE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2">
    <w:name w:val="79D452342FA04FCCAFAA696B75CB96F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2">
    <w:name w:val="89DFBB59823F433A8AD208AF4C0CD25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2">
    <w:name w:val="EB21B02FE10E49D497FCA8F385DBB3C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1">
    <w:name w:val="EA70E3A90015405DB28A6153535EFDD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2">
    <w:name w:val="4F17A67E8D794CB39F41A3F9711196A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1">
    <w:name w:val="2C04AF44BC4E47DE989D75BF457EFE2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1">
    <w:name w:val="3116944A3B0146A49E78E559340CBB8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1">
    <w:name w:val="3630F2A1381B452BA20117CB06B3703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2">
    <w:name w:val="A9B39B286BF347DAA58FF50BBF160F4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3">
    <w:name w:val="50CEB2D6615D4C6187EAF429D47CF29D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3">
    <w:name w:val="3740605AF47F48409291482C070F4CF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2">
    <w:name w:val="F8B318A3F9384BF68827CC568CF182B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1">
    <w:name w:val="19042BA17EBB474F9F8AED3F011E65B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1">
    <w:name w:val="0CF3DF02CD014742A639D677D48FF32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2">
    <w:name w:val="C7D9B69E48EA40FFB0CA71841A961DC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2">
    <w:name w:val="0DB6C90DA42745EDAFADD45D920270D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0">
    <w:name w:val="E22CF55A0CCB4A80B768D54D5774436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0">
    <w:name w:val="B60463DC48234702B10A380A4CAE67D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0">
    <w:name w:val="ACCE023919644771AC3940FEFFA8E99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0">
    <w:name w:val="600FFB240A5F4E128C90E312BCD0D4A8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0">
    <w:name w:val="B05A141D96E04A45A81C1A6F2375A94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0">
    <w:name w:val="C0E127CDFE6D40108B39B3C95B7FB58B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9">
    <w:name w:val="44F2DE2F57B740E8B7213BBA01FD6E7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2">
    <w:name w:val="831452E87A4C4F738CC9A108201CF2E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2">
    <w:name w:val="64E7F4FE994D4504B0E5176DAE688DA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2">
    <w:name w:val="B0E6EFF170F446549CD75E3D26822FF7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2">
    <w:name w:val="FCF371774AEC426F8C60C4A5494ADC6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3">
    <w:name w:val="38B7DBEF9AB548EBAF2EACF3D6DBBC4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3">
    <w:name w:val="9FBE52F417D541C19837419289CF547C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3">
    <w:name w:val="3A7EE4E3DAC045D1BDBB2F8958ACE62F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3">
    <w:name w:val="8CC05E860B424BFB807F3936A382F1A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3">
    <w:name w:val="FA82169D27B746869ABCEABAEE9DF88B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3">
    <w:name w:val="D2A157C3C1EB49729E5908E6CCA94F1F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3">
    <w:name w:val="4FB141A2D570447B9DD671A6FC8F9C5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3">
    <w:name w:val="47C39745A3CD43DE90F8C709EBB5F500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3">
    <w:name w:val="044462C05AD2419290DFA042A09304C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3">
    <w:name w:val="27B0766315CF4B37AC77F9B9DC0D9DE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3">
    <w:name w:val="79D452342FA04FCCAFAA696B75CB96F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3">
    <w:name w:val="89DFBB59823F433A8AD208AF4C0CD25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3">
    <w:name w:val="EB21B02FE10E49D497FCA8F385DBB3C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2">
    <w:name w:val="EA70E3A90015405DB28A6153535EFDD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3">
    <w:name w:val="4F17A67E8D794CB39F41A3F9711196A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2">
    <w:name w:val="2C04AF44BC4E47DE989D75BF457EFE2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2">
    <w:name w:val="3116944A3B0146A49E78E559340CBB8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2">
    <w:name w:val="3630F2A1381B452BA20117CB06B3703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3">
    <w:name w:val="A9B39B286BF347DAA58FF50BBF160F4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4">
    <w:name w:val="50CEB2D6615D4C6187EAF429D47CF29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4">
    <w:name w:val="3740605AF47F48409291482C070F4CF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3">
    <w:name w:val="F8B318A3F9384BF68827CC568CF182B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2">
    <w:name w:val="19042BA17EBB474F9F8AED3F011E65B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2">
    <w:name w:val="0CF3DF02CD014742A639D677D48FF32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3">
    <w:name w:val="C7D9B69E48EA40FFB0CA71841A961DC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3">
    <w:name w:val="0DB6C90DA42745EDAFADD45D920270D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1">
    <w:name w:val="E22CF55A0CCB4A80B768D54D5774436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1">
    <w:name w:val="B60463DC48234702B10A380A4CAE67D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1">
    <w:name w:val="ACCE023919644771AC3940FEFFA8E99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1">
    <w:name w:val="600FFB240A5F4E128C90E312BCD0D4A8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1">
    <w:name w:val="B05A141D96E04A45A81C1A6F2375A94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1">
    <w:name w:val="C0E127CDFE6D40108B39B3C95B7FB58B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0">
    <w:name w:val="44F2DE2F57B740E8B7213BBA01FD6E7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3">
    <w:name w:val="831452E87A4C4F738CC9A108201CF2E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3">
    <w:name w:val="64E7F4FE994D4504B0E5176DAE688DA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3">
    <w:name w:val="B0E6EFF170F446549CD75E3D26822FF7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3">
    <w:name w:val="FCF371774AEC426F8C60C4A5494ADC6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4">
    <w:name w:val="38B7DBEF9AB548EBAF2EACF3D6DBBC4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4">
    <w:name w:val="9FBE52F417D541C19837419289CF547C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4">
    <w:name w:val="3A7EE4E3DAC045D1BDBB2F8958ACE62F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4">
    <w:name w:val="8CC05E860B424BFB807F3936A382F1A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4">
    <w:name w:val="FA82169D27B746869ABCEABAEE9DF88B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4">
    <w:name w:val="D2A157C3C1EB49729E5908E6CCA94F1F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4">
    <w:name w:val="4FB141A2D570447B9DD671A6FC8F9C5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4">
    <w:name w:val="47C39745A3CD43DE90F8C709EBB5F500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4">
    <w:name w:val="044462C05AD2419290DFA042A09304C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4">
    <w:name w:val="27B0766315CF4B37AC77F9B9DC0D9DE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4">
    <w:name w:val="79D452342FA04FCCAFAA696B75CB96F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4">
    <w:name w:val="89DFBB59823F433A8AD208AF4C0CD25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4">
    <w:name w:val="EB21B02FE10E49D497FCA8F385DBB3C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3">
    <w:name w:val="EA70E3A90015405DB28A6153535EFDD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4">
    <w:name w:val="4F17A67E8D794CB39F41A3F9711196A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3">
    <w:name w:val="2C04AF44BC4E47DE989D75BF457EFE2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3">
    <w:name w:val="3116944A3B0146A49E78E559340CBB8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3">
    <w:name w:val="3630F2A1381B452BA20117CB06B3703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4">
    <w:name w:val="A9B39B286BF347DAA58FF50BBF160F4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5">
    <w:name w:val="50CEB2D6615D4C6187EAF429D47CF29D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5">
    <w:name w:val="3740605AF47F48409291482C070F4CF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4">
    <w:name w:val="F8B318A3F9384BF68827CC568CF182B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3">
    <w:name w:val="19042BA17EBB474F9F8AED3F011E65B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3">
    <w:name w:val="0CF3DF02CD014742A639D677D48FF32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4">
    <w:name w:val="C7D9B69E48EA40FFB0CA71841A961DC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4">
    <w:name w:val="0DB6C90DA42745EDAFADD45D920270D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2">
    <w:name w:val="E22CF55A0CCB4A80B768D54D5774436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2">
    <w:name w:val="B60463DC48234702B10A380A4CAE67D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2">
    <w:name w:val="ACCE023919644771AC3940FEFFA8E99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2">
    <w:name w:val="600FFB240A5F4E128C90E312BCD0D4A8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2">
    <w:name w:val="B05A141D96E04A45A81C1A6F2375A94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2">
    <w:name w:val="C0E127CDFE6D40108B39B3C95B7FB58B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1">
    <w:name w:val="44F2DE2F57B740E8B7213BBA01FD6E7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4">
    <w:name w:val="831452E87A4C4F738CC9A108201CF2E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4">
    <w:name w:val="64E7F4FE994D4504B0E5176DAE688DA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4">
    <w:name w:val="B0E6EFF170F446549CD75E3D26822FF7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4">
    <w:name w:val="FCF371774AEC426F8C60C4A5494ADC6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5">
    <w:name w:val="38B7DBEF9AB548EBAF2EACF3D6DBBC4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5">
    <w:name w:val="9FBE52F417D541C19837419289CF547C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5">
    <w:name w:val="3A7EE4E3DAC045D1BDBB2F8958ACE62F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5">
    <w:name w:val="8CC05E860B424BFB807F3936A382F1A6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5">
    <w:name w:val="FA82169D27B746869ABCEABAEE9DF88B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5">
    <w:name w:val="D2A157C3C1EB49729E5908E6CCA94F1F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5">
    <w:name w:val="4FB141A2D570447B9DD671A6FC8F9C5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5">
    <w:name w:val="47C39745A3CD43DE90F8C709EBB5F500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5">
    <w:name w:val="044462C05AD2419290DFA042A09304C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5">
    <w:name w:val="27B0766315CF4B37AC77F9B9DC0D9DE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5">
    <w:name w:val="79D452342FA04FCCAFAA696B75CB96F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5">
    <w:name w:val="89DFBB59823F433A8AD208AF4C0CD25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5">
    <w:name w:val="EB21B02FE10E49D497FCA8F385DBB3C6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4">
    <w:name w:val="EA70E3A90015405DB28A6153535EFDD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5">
    <w:name w:val="4F17A67E8D794CB39F41A3F9711196A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4">
    <w:name w:val="2C04AF44BC4E47DE989D75BF457EFE2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4">
    <w:name w:val="3116944A3B0146A49E78E559340CBB8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4">
    <w:name w:val="3630F2A1381B452BA20117CB06B3703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5">
    <w:name w:val="A9B39B286BF347DAA58FF50BBF160F4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6">
    <w:name w:val="50CEB2D6615D4C6187EAF429D47CF29D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6">
    <w:name w:val="3740605AF47F48409291482C070F4CF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5">
    <w:name w:val="F8B318A3F9384BF68827CC568CF182B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4">
    <w:name w:val="19042BA17EBB474F9F8AED3F011E65B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4">
    <w:name w:val="0CF3DF02CD014742A639D677D48FF32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5">
    <w:name w:val="C7D9B69E48EA40FFB0CA71841A961DC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5">
    <w:name w:val="0DB6C90DA42745EDAFADD45D920270D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3">
    <w:name w:val="E22CF55A0CCB4A80B768D54D5774436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3">
    <w:name w:val="B60463DC48234702B10A380A4CAE67D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3">
    <w:name w:val="ACCE023919644771AC3940FEFFA8E99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3">
    <w:name w:val="600FFB240A5F4E128C90E312BCD0D4A8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3">
    <w:name w:val="B05A141D96E04A45A81C1A6F2375A94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3">
    <w:name w:val="C0E127CDFE6D40108B39B3C95B7FB58B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2">
    <w:name w:val="44F2DE2F57B740E8B7213BBA01FD6E7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5">
    <w:name w:val="831452E87A4C4F738CC9A108201CF2E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5">
    <w:name w:val="64E7F4FE994D4504B0E5176DAE688DA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5">
    <w:name w:val="B0E6EFF170F446549CD75E3D26822FF7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5">
    <w:name w:val="FCF371774AEC426F8C60C4A5494ADC6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6">
    <w:name w:val="38B7DBEF9AB548EBAF2EACF3D6DBBC4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6">
    <w:name w:val="9FBE52F417D541C19837419289CF547C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6">
    <w:name w:val="3A7EE4E3DAC045D1BDBB2F8958ACE62F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6">
    <w:name w:val="8CC05E860B424BFB807F3936A382F1A6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6">
    <w:name w:val="FA82169D27B746869ABCEABAEE9DF88B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6">
    <w:name w:val="D2A157C3C1EB49729E5908E6CCA94F1F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6">
    <w:name w:val="4FB141A2D570447B9DD671A6FC8F9C5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6">
    <w:name w:val="47C39745A3CD43DE90F8C709EBB5F500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6">
    <w:name w:val="044462C05AD2419290DFA042A09304C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6">
    <w:name w:val="27B0766315CF4B37AC77F9B9DC0D9DE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6">
    <w:name w:val="79D452342FA04FCCAFAA696B75CB96F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6">
    <w:name w:val="89DFBB59823F433A8AD208AF4C0CD25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6">
    <w:name w:val="EB21B02FE10E49D497FCA8F385DBB3C6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5">
    <w:name w:val="EA70E3A90015405DB28A6153535EFDD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6">
    <w:name w:val="4F17A67E8D794CB39F41A3F9711196A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5">
    <w:name w:val="2C04AF44BC4E47DE989D75BF457EFE2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5">
    <w:name w:val="3116944A3B0146A49E78E559340CBB8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5">
    <w:name w:val="3630F2A1381B452BA20117CB06B3703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6">
    <w:name w:val="A9B39B286BF347DAA58FF50BBF160F4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7">
    <w:name w:val="50CEB2D6615D4C6187EAF429D47CF29D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7">
    <w:name w:val="3740605AF47F48409291482C070F4CF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6">
    <w:name w:val="F8B318A3F9384BF68827CC568CF182B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5">
    <w:name w:val="19042BA17EBB474F9F8AED3F011E65B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5">
    <w:name w:val="0CF3DF02CD014742A639D677D48FF32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6">
    <w:name w:val="C7D9B69E48EA40FFB0CA71841A961DC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6">
    <w:name w:val="0DB6C90DA42745EDAFADD45D920270D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4">
    <w:name w:val="E22CF55A0CCB4A80B768D54D5774436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4">
    <w:name w:val="B60463DC48234702B10A380A4CAE67D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4">
    <w:name w:val="ACCE023919644771AC3940FEFFA8E99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4">
    <w:name w:val="600FFB240A5F4E128C90E312BCD0D4A8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4">
    <w:name w:val="B05A141D96E04A45A81C1A6F2375A94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4">
    <w:name w:val="C0E127CDFE6D40108B39B3C95B7FB58B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3">
    <w:name w:val="44F2DE2F57B740E8B7213BBA01FD6E7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6">
    <w:name w:val="831452E87A4C4F738CC9A108201CF2E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6">
    <w:name w:val="64E7F4FE994D4504B0E5176DAE688DA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6">
    <w:name w:val="B0E6EFF170F446549CD75E3D26822FF7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6">
    <w:name w:val="FCF371774AEC426F8C60C4A5494ADC6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7">
    <w:name w:val="38B7DBEF9AB548EBAF2EACF3D6DBBC4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7">
    <w:name w:val="9FBE52F417D541C19837419289CF547C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7">
    <w:name w:val="3A7EE4E3DAC045D1BDBB2F8958ACE62F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7">
    <w:name w:val="8CC05E860B424BFB807F3936A382F1A6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7">
    <w:name w:val="FA82169D27B746869ABCEABAEE9DF88B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7">
    <w:name w:val="D2A157C3C1EB49729E5908E6CCA94F1F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7">
    <w:name w:val="4FB141A2D570447B9DD671A6FC8F9C59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7">
    <w:name w:val="47C39745A3CD43DE90F8C709EBB5F500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7">
    <w:name w:val="044462C05AD2419290DFA042A09304C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7">
    <w:name w:val="27B0766315CF4B37AC77F9B9DC0D9DE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7">
    <w:name w:val="79D452342FA04FCCAFAA696B75CB96F9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7">
    <w:name w:val="89DFBB59823F433A8AD208AF4C0CD255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7">
    <w:name w:val="EB21B02FE10E49D497FCA8F385DBB3C6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6">
    <w:name w:val="EA70E3A90015405DB28A6153535EFDD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7">
    <w:name w:val="4F17A67E8D794CB39F41A3F9711196A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6">
    <w:name w:val="2C04AF44BC4E47DE989D75BF457EFE2E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6">
    <w:name w:val="3116944A3B0146A49E78E559340CBB8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6">
    <w:name w:val="3630F2A1381B452BA20117CB06B3703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7">
    <w:name w:val="A9B39B286BF347DAA58FF50BBF160F45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8">
    <w:name w:val="50CEB2D6615D4C6187EAF429D47CF29D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8">
    <w:name w:val="3740605AF47F48409291482C070F4CF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7">
    <w:name w:val="F8B318A3F9384BF68827CC568CF182B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6">
    <w:name w:val="19042BA17EBB474F9F8AED3F011E65B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6">
    <w:name w:val="0CF3DF02CD014742A639D677D48FF32E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7">
    <w:name w:val="C7D9B69E48EA40FFB0CA71841A961DC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7">
    <w:name w:val="0DB6C90DA42745EDAFADD45D920270D4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5">
    <w:name w:val="E22CF55A0CCB4A80B768D54D5774436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5">
    <w:name w:val="B60463DC48234702B10A380A4CAE67D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5">
    <w:name w:val="ACCE023919644771AC3940FEFFA8E99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5">
    <w:name w:val="600FFB240A5F4E128C90E312BCD0D4A8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5">
    <w:name w:val="B05A141D96E04A45A81C1A6F2375A94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5">
    <w:name w:val="C0E127CDFE6D40108B39B3C95B7FB58B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4">
    <w:name w:val="44F2DE2F57B740E8B7213BBA01FD6E7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7">
    <w:name w:val="831452E87A4C4F738CC9A108201CF2E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7">
    <w:name w:val="64E7F4FE994D4504B0E5176DAE688DA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7">
    <w:name w:val="B0E6EFF170F446549CD75E3D26822FF7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7">
    <w:name w:val="FCF371774AEC426F8C60C4A5494ADC6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8">
    <w:name w:val="38B7DBEF9AB548EBAF2EACF3D6DBBC4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8">
    <w:name w:val="9FBE52F417D541C19837419289CF547C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8">
    <w:name w:val="3A7EE4E3DAC045D1BDBB2F8958ACE62F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8">
    <w:name w:val="8CC05E860B424BFB807F3936A382F1A6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8">
    <w:name w:val="FA82169D27B746869ABCEABAEE9DF88B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8">
    <w:name w:val="D2A157C3C1EB49729E5908E6CCA94F1F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8">
    <w:name w:val="4FB141A2D570447B9DD671A6FC8F9C59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8">
    <w:name w:val="47C39745A3CD43DE90F8C709EBB5F500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8">
    <w:name w:val="044462C05AD2419290DFA042A09304C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8">
    <w:name w:val="27B0766315CF4B37AC77F9B9DC0D9DE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8">
    <w:name w:val="79D452342FA04FCCAFAA696B75CB96F9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8">
    <w:name w:val="89DFBB59823F433A8AD208AF4C0CD255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8">
    <w:name w:val="EB21B02FE10E49D497FCA8F385DBB3C6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7">
    <w:name w:val="EA70E3A90015405DB28A6153535EFDD4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8">
    <w:name w:val="4F17A67E8D794CB39F41A3F9711196A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7">
    <w:name w:val="2C04AF44BC4E47DE989D75BF457EFE2E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7">
    <w:name w:val="3116944A3B0146A49E78E559340CBB89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7">
    <w:name w:val="3630F2A1381B452BA20117CB06B37034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8">
    <w:name w:val="A9B39B286BF347DAA58FF50BBF160F45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9">
    <w:name w:val="50CEB2D6615D4C6187EAF429D47CF29D9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9">
    <w:name w:val="3740605AF47F48409291482C070F4CF59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8">
    <w:name w:val="F8B318A3F9384BF68827CC568CF182B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7">
    <w:name w:val="19042BA17EBB474F9F8AED3F011E65B5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7">
    <w:name w:val="0CF3DF02CD014742A639D677D48FF32E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8">
    <w:name w:val="C7D9B69E48EA40FFB0CA71841A961DC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8">
    <w:name w:val="0DB6C90DA42745EDAFADD45D920270D4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6">
    <w:name w:val="E22CF55A0CCB4A80B768D54D57744364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6">
    <w:name w:val="B60463DC48234702B10A380A4CAE67D2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6">
    <w:name w:val="ACCE023919644771AC3940FEFFA8E99E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6">
    <w:name w:val="600FFB240A5F4E128C90E312BCD0D4A8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6">
    <w:name w:val="B05A141D96E04A45A81C1A6F2375A94A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6">
    <w:name w:val="C0E127CDFE6D40108B39B3C95B7FB58B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5">
    <w:name w:val="44F2DE2F57B740E8B7213BBA01FD6E761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8">
    <w:name w:val="831452E87A4C4F738CC9A108201CF2E0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8">
    <w:name w:val="64E7F4FE994D4504B0E5176DAE688DA0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8">
    <w:name w:val="B0E6EFF170F446549CD75E3D26822FF7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8">
    <w:name w:val="FCF371774AEC426F8C60C4A5494ADC65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C4DC72CEE6540EDAE2D01DA4153A6F8">
    <w:name w:val="9C4DC72CEE6540EDAE2D01DA4153A6F8"/>
    <w:rsid w:val="008313B2"/>
  </w:style>
  <w:style w:type="paragraph" w:customStyle="1" w:styleId="F35FBA2F9CE84459B8846E5B9D48770E">
    <w:name w:val="F35FBA2F9CE84459B8846E5B9D48770E"/>
    <w:rsid w:val="008313B2"/>
  </w:style>
  <w:style w:type="paragraph" w:customStyle="1" w:styleId="D4FC6FC650324F5BBFDA50FAA3A39DFF">
    <w:name w:val="D4FC6FC650324F5BBFDA50FAA3A39DFF"/>
    <w:rsid w:val="008313B2"/>
  </w:style>
  <w:style w:type="paragraph" w:customStyle="1" w:styleId="B469364D39AC4FE4B2FFA3AAD38BC49D">
    <w:name w:val="B469364D39AC4FE4B2FFA3AAD38BC49D"/>
    <w:rsid w:val="008313B2"/>
  </w:style>
  <w:style w:type="paragraph" w:customStyle="1" w:styleId="D0B595DE2F4142EE8354E3A85F0D218A">
    <w:name w:val="D0B595DE2F4142EE8354E3A85F0D218A"/>
    <w:rsid w:val="008313B2"/>
  </w:style>
  <w:style w:type="paragraph" w:customStyle="1" w:styleId="1EA0EA7AC0494ED78BB0FEF5433A5975">
    <w:name w:val="1EA0EA7AC0494ED78BB0FEF5433A5975"/>
    <w:rsid w:val="008313B2"/>
  </w:style>
  <w:style w:type="paragraph" w:customStyle="1" w:styleId="724D5E6E37D44F1C88C293B92D191A3A">
    <w:name w:val="724D5E6E37D44F1C88C293B92D191A3A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3B84262D33448B285E4F7D2BB25AFA3">
    <w:name w:val="13B84262D33448B285E4F7D2BB25AFA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049DC4F7B6F41BA8E4E30CF2A12844D">
    <w:name w:val="F049DC4F7B6F41BA8E4E30CF2A12844D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108CDF874D455B877D750FFD2D3E1D">
    <w:name w:val="E6108CDF874D455B877D750FFD2D3E1D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339DADEEF04EEB8B79BA4EA54A88FE">
    <w:name w:val="E1339DADEEF04EEB8B79BA4EA54A88FE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B681D63B6934845A65C80D36FFAF3E0">
    <w:name w:val="4B681D63B6934845A65C80D36FFAF3E0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CFEB82D2B384A33898A7FA06C208070">
    <w:name w:val="4CFEB82D2B384A33898A7FA06C208070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537204A25F46A4A1C50F90FE827E01">
    <w:name w:val="9A537204A25F46A4A1C50F90FE827E0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C4DC72CEE6540EDAE2D01DA4153A6F81">
    <w:name w:val="9C4DC72CEE6540EDAE2D01DA4153A6F8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35FBA2F9CE84459B8846E5B9D48770E1">
    <w:name w:val="F35FBA2F9CE84459B8846E5B9D48770E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4FC6FC650324F5BBFDA50FAA3A39DFF1">
    <w:name w:val="D4FC6FC650324F5BBFDA50FAA3A39DFF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469364D39AC4FE4B2FFA3AAD38BC49D1">
    <w:name w:val="B469364D39AC4FE4B2FFA3AAD38BC49D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0B595DE2F4142EE8354E3A85F0D218A1">
    <w:name w:val="D0B595DE2F4142EE8354E3A85F0D218A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EA0EA7AC0494ED78BB0FEF5433A59751">
    <w:name w:val="1EA0EA7AC0494ED78BB0FEF5433A5975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56D9D1CF7C47F7B6AA9D65957AC983">
    <w:name w:val="A356D9D1CF7C47F7B6AA9D65957AC98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892491EA664B3288C9939BBAE35E86">
    <w:name w:val="5A892491EA664B3288C9939BBAE35E86"/>
    <w:rsid w:val="008313B2"/>
  </w:style>
  <w:style w:type="paragraph" w:customStyle="1" w:styleId="2AE443BD0A9D4D65A449EA6E7EEF5516">
    <w:name w:val="2AE443BD0A9D4D65A449EA6E7EEF5516"/>
    <w:rsid w:val="008313B2"/>
  </w:style>
  <w:style w:type="paragraph" w:customStyle="1" w:styleId="A8F4582CA0194D93A2AF36C7B31E7880">
    <w:name w:val="A8F4582CA0194D93A2AF36C7B31E7880"/>
    <w:rsid w:val="008313B2"/>
  </w:style>
  <w:style w:type="paragraph" w:customStyle="1" w:styleId="724D5E6E37D44F1C88C293B92D191A3A1">
    <w:name w:val="724D5E6E37D44F1C88C293B92D191A3A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3B84262D33448B285E4F7D2BB25AFA31">
    <w:name w:val="13B84262D33448B285E4F7D2BB25AFA3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049DC4F7B6F41BA8E4E30CF2A12844D1">
    <w:name w:val="F049DC4F7B6F41BA8E4E30CF2A12844D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108CDF874D455B877D750FFD2D3E1D1">
    <w:name w:val="E6108CDF874D455B877D750FFD2D3E1D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339DADEEF04EEB8B79BA4EA54A88FE1">
    <w:name w:val="E1339DADEEF04EEB8B79BA4EA54A88FE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B681D63B6934845A65C80D36FFAF3E01">
    <w:name w:val="4B681D63B6934845A65C80D36FFAF3E0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CFEB82D2B384A33898A7FA06C2080701">
    <w:name w:val="4CFEB82D2B384A33898A7FA06C208070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537204A25F46A4A1C50F90FE827E011">
    <w:name w:val="9A537204A25F46A4A1C50F90FE827E01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C4DC72CEE6540EDAE2D01DA4153A6F82">
    <w:name w:val="9C4DC72CEE6540EDAE2D01DA4153A6F8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35FBA2F9CE84459B8846E5B9D48770E2">
    <w:name w:val="F35FBA2F9CE84459B8846E5B9D48770E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4FC6FC650324F5BBFDA50FAA3A39DFF2">
    <w:name w:val="D4FC6FC650324F5BBFDA50FAA3A39DFF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469364D39AC4FE4B2FFA3AAD38BC49D2">
    <w:name w:val="B469364D39AC4FE4B2FFA3AAD38BC49D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0B595DE2F4142EE8354E3A85F0D218A2">
    <w:name w:val="D0B595DE2F4142EE8354E3A85F0D218A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EA0EA7AC0494ED78BB0FEF5433A59752">
    <w:name w:val="1EA0EA7AC0494ED78BB0FEF5433A5975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56D9D1CF7C47F7B6AA9D65957AC9831">
    <w:name w:val="A356D9D1CF7C47F7B6AA9D65957AC983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57F2E3CB8420284DF46FAD243AF9C">
    <w:name w:val="98557F2E3CB8420284DF46FAD243AF9C"/>
    <w:rsid w:val="008313B2"/>
  </w:style>
  <w:style w:type="paragraph" w:customStyle="1" w:styleId="6B22DAB834F644D5A2A165E76A50F6A7">
    <w:name w:val="6B22DAB834F644D5A2A165E76A50F6A7"/>
    <w:rsid w:val="008313B2"/>
  </w:style>
  <w:style w:type="paragraph" w:customStyle="1" w:styleId="2836DA6DF57744F48C60C9E07541E4CA">
    <w:name w:val="2836DA6DF57744F48C60C9E07541E4CA"/>
    <w:rsid w:val="008313B2"/>
  </w:style>
  <w:style w:type="paragraph" w:customStyle="1" w:styleId="724D5E6E37D44F1C88C293B92D191A3A2">
    <w:name w:val="724D5E6E37D44F1C88C293B92D191A3A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3B84262D33448B285E4F7D2BB25AFA32">
    <w:name w:val="13B84262D33448B285E4F7D2BB25AFA3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049DC4F7B6F41BA8E4E30CF2A12844D2">
    <w:name w:val="F049DC4F7B6F41BA8E4E30CF2A12844D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108CDF874D455B877D750FFD2D3E1D2">
    <w:name w:val="E6108CDF874D455B877D750FFD2D3E1D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339DADEEF04EEB8B79BA4EA54A88FE2">
    <w:name w:val="E1339DADEEF04EEB8B79BA4EA54A88FE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B681D63B6934845A65C80D36FFAF3E02">
    <w:name w:val="4B681D63B6934845A65C80D36FFAF3E0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CFEB82D2B384A33898A7FA06C2080702">
    <w:name w:val="4CFEB82D2B384A33898A7FA06C208070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537204A25F46A4A1C50F90FE827E012">
    <w:name w:val="9A537204A25F46A4A1C50F90FE827E01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C4DC72CEE6540EDAE2D01DA4153A6F83">
    <w:name w:val="9C4DC72CEE6540EDAE2D01DA4153A6F8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57F2E3CB8420284DF46FAD243AF9C1">
    <w:name w:val="98557F2E3CB8420284DF46FAD243AF9C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35FBA2F9CE84459B8846E5B9D48770E3">
    <w:name w:val="F35FBA2F9CE84459B8846E5B9D48770E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4FC6FC650324F5BBFDA50FAA3A39DFF3">
    <w:name w:val="D4FC6FC650324F5BBFDA50FAA3A39DFF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B22DAB834F644D5A2A165E76A50F6A71">
    <w:name w:val="6B22DAB834F644D5A2A165E76A50F6A7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469364D39AC4FE4B2FFA3AAD38BC49D3">
    <w:name w:val="B469364D39AC4FE4B2FFA3AAD38BC49D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0B595DE2F4142EE8354E3A85F0D218A3">
    <w:name w:val="D0B595DE2F4142EE8354E3A85F0D218A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836DA6DF57744F48C60C9E07541E4CA1">
    <w:name w:val="2836DA6DF57744F48C60C9E07541E4CA1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EA0EA7AC0494ED78BB0FEF5433A59753">
    <w:name w:val="1EA0EA7AC0494ED78BB0FEF5433A5975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56D9D1CF7C47F7B6AA9D65957AC9832">
    <w:name w:val="A356D9D1CF7C47F7B6AA9D65957AC983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24D5E6E37D44F1C88C293B92D191A3A3">
    <w:name w:val="724D5E6E37D44F1C88C293B92D191A3A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3B84262D33448B285E4F7D2BB25AFA33">
    <w:name w:val="13B84262D33448B285E4F7D2BB25AFA3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049DC4F7B6F41BA8E4E30CF2A12844D3">
    <w:name w:val="F049DC4F7B6F41BA8E4E30CF2A12844D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108CDF874D455B877D750FFD2D3E1D3">
    <w:name w:val="E6108CDF874D455B877D750FFD2D3E1D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339DADEEF04EEB8B79BA4EA54A88FE3">
    <w:name w:val="E1339DADEEF04EEB8B79BA4EA54A88FE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B681D63B6934845A65C80D36FFAF3E03">
    <w:name w:val="4B681D63B6934845A65C80D36FFAF3E0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CFEB82D2B384A33898A7FA06C2080703">
    <w:name w:val="4CFEB82D2B384A33898A7FA06C208070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537204A25F46A4A1C50F90FE827E013">
    <w:name w:val="9A537204A25F46A4A1C50F90FE827E01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C4DC72CEE6540EDAE2D01DA4153A6F84">
    <w:name w:val="9C4DC72CEE6540EDAE2D01DA4153A6F8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57F2E3CB8420284DF46FAD243AF9C2">
    <w:name w:val="98557F2E3CB8420284DF46FAD243AF9C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35FBA2F9CE84459B8846E5B9D48770E4">
    <w:name w:val="F35FBA2F9CE84459B8846E5B9D48770E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4FC6FC650324F5BBFDA50FAA3A39DFF4">
    <w:name w:val="D4FC6FC650324F5BBFDA50FAA3A39DFF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B22DAB834F644D5A2A165E76A50F6A72">
    <w:name w:val="6B22DAB834F644D5A2A165E76A50F6A7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469364D39AC4FE4B2FFA3AAD38BC49D4">
    <w:name w:val="B469364D39AC4FE4B2FFA3AAD38BC49D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0B595DE2F4142EE8354E3A85F0D218A4">
    <w:name w:val="D0B595DE2F4142EE8354E3A85F0D218A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836DA6DF57744F48C60C9E07541E4CA2">
    <w:name w:val="2836DA6DF57744F48C60C9E07541E4CA2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EA0EA7AC0494ED78BB0FEF5433A59754">
    <w:name w:val="1EA0EA7AC0494ED78BB0FEF5433A5975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56D9D1CF7C47F7B6AA9D65957AC9833">
    <w:name w:val="A356D9D1CF7C47F7B6AA9D65957AC983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24D5E6E37D44F1C88C293B92D191A3A4">
    <w:name w:val="724D5E6E37D44F1C88C293B92D191A3A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3B84262D33448B285E4F7D2BB25AFA34">
    <w:name w:val="13B84262D33448B285E4F7D2BB25AFA3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049DC4F7B6F41BA8E4E30CF2A12844D4">
    <w:name w:val="F049DC4F7B6F41BA8E4E30CF2A12844D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108CDF874D455B877D750FFD2D3E1D4">
    <w:name w:val="E6108CDF874D455B877D750FFD2D3E1D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339DADEEF04EEB8B79BA4EA54A88FE4">
    <w:name w:val="E1339DADEEF04EEB8B79BA4EA54A88FE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B681D63B6934845A65C80D36FFAF3E04">
    <w:name w:val="4B681D63B6934845A65C80D36FFAF3E0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CFEB82D2B384A33898A7FA06C2080704">
    <w:name w:val="4CFEB82D2B384A33898A7FA06C208070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537204A25F46A4A1C50F90FE827E014">
    <w:name w:val="9A537204A25F46A4A1C50F90FE827E01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C4DC72CEE6540EDAE2D01DA4153A6F85">
    <w:name w:val="9C4DC72CEE6540EDAE2D01DA4153A6F8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57F2E3CB8420284DF46FAD243AF9C3">
    <w:name w:val="98557F2E3CB8420284DF46FAD243AF9C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35FBA2F9CE84459B8846E5B9D48770E5">
    <w:name w:val="F35FBA2F9CE84459B8846E5B9D48770E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4FC6FC650324F5BBFDA50FAA3A39DFF5">
    <w:name w:val="D4FC6FC650324F5BBFDA50FAA3A39DFF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B22DAB834F644D5A2A165E76A50F6A73">
    <w:name w:val="6B22DAB834F644D5A2A165E76A50F6A7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469364D39AC4FE4B2FFA3AAD38BC49D5">
    <w:name w:val="B469364D39AC4FE4B2FFA3AAD38BC49D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0B595DE2F4142EE8354E3A85F0D218A5">
    <w:name w:val="D0B595DE2F4142EE8354E3A85F0D218A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836DA6DF57744F48C60C9E07541E4CA3">
    <w:name w:val="2836DA6DF57744F48C60C9E07541E4CA3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EA0EA7AC0494ED78BB0FEF5433A59755">
    <w:name w:val="1EA0EA7AC0494ED78BB0FEF5433A5975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56D9D1CF7C47F7B6AA9D65957AC9834">
    <w:name w:val="A356D9D1CF7C47F7B6AA9D65957AC9834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BBD85E-4301-4836-BD1E-A1E9BF6F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5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Links>
    <vt:vector size="6" baseType="variant"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ppgcfau@ufsca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AM</dc:creator>
  <cp:keywords/>
  <cp:lastModifiedBy>Prof</cp:lastModifiedBy>
  <cp:revision>4</cp:revision>
  <dcterms:created xsi:type="dcterms:W3CDTF">2017-09-11T14:49:00Z</dcterms:created>
  <dcterms:modified xsi:type="dcterms:W3CDTF">2017-09-11T14:56:00Z</dcterms:modified>
</cp:coreProperties>
</file>